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3D681" w14:textId="320EB0D3" w:rsidR="0034500C" w:rsidRPr="0034500C" w:rsidRDefault="0034500C" w:rsidP="0034500C">
      <w:pPr>
        <w:pStyle w:val="IEEEAuthorName"/>
        <w:spacing w:before="360"/>
        <w:rPr>
          <w:b/>
          <w:caps/>
          <w:sz w:val="28"/>
          <w:lang w:val="en-US"/>
        </w:rPr>
      </w:pPr>
      <w:r w:rsidRPr="0034500C">
        <w:rPr>
          <w:b/>
          <w:caps/>
          <w:sz w:val="28"/>
          <w:lang w:val="en-US"/>
        </w:rPr>
        <w:t>SUSTAINABLE BIOPLASTIC PRODU</w:t>
      </w:r>
      <w:r w:rsidR="008739BD">
        <w:rPr>
          <w:b/>
          <w:caps/>
          <w:sz w:val="28"/>
          <w:lang w:val="en-US"/>
        </w:rPr>
        <w:t>C</w:t>
      </w:r>
      <w:r w:rsidRPr="0034500C">
        <w:rPr>
          <w:b/>
          <w:caps/>
          <w:sz w:val="28"/>
          <w:lang w:val="en-US"/>
        </w:rPr>
        <w:t xml:space="preserve">ED PROM </w:t>
      </w:r>
      <w:r w:rsidR="008E4112">
        <w:rPr>
          <w:b/>
          <w:caps/>
          <w:sz w:val="28"/>
          <w:lang w:val="en-US"/>
        </w:rPr>
        <w:t>agricult</w:t>
      </w:r>
      <w:r w:rsidR="008739BD">
        <w:rPr>
          <w:b/>
          <w:caps/>
          <w:sz w:val="28"/>
          <w:lang w:val="en-US"/>
        </w:rPr>
        <w:t>U</w:t>
      </w:r>
      <w:r w:rsidR="008E4112">
        <w:rPr>
          <w:b/>
          <w:caps/>
          <w:sz w:val="28"/>
          <w:lang w:val="en-US"/>
        </w:rPr>
        <w:t>r</w:t>
      </w:r>
      <w:r w:rsidR="008739BD">
        <w:rPr>
          <w:b/>
          <w:caps/>
          <w:sz w:val="28"/>
          <w:lang w:val="en-US"/>
        </w:rPr>
        <w:t>AL</w:t>
      </w:r>
      <w:r w:rsidR="008E4112">
        <w:rPr>
          <w:b/>
          <w:caps/>
          <w:sz w:val="28"/>
          <w:lang w:val="en-US"/>
        </w:rPr>
        <w:t xml:space="preserve"> waste</w:t>
      </w:r>
      <w:r w:rsidR="008739BD">
        <w:rPr>
          <w:b/>
          <w:caps/>
          <w:sz w:val="28"/>
          <w:lang w:val="en-US"/>
        </w:rPr>
        <w:t>:</w:t>
      </w:r>
      <w:r w:rsidRPr="0034500C">
        <w:rPr>
          <w:b/>
          <w:caps/>
          <w:sz w:val="28"/>
          <w:lang w:val="en-US"/>
        </w:rPr>
        <w:t xml:space="preserve"> A SOLUTION FOR REDUC</w:t>
      </w:r>
      <w:r w:rsidR="008739BD">
        <w:rPr>
          <w:b/>
          <w:caps/>
          <w:sz w:val="28"/>
          <w:lang w:val="en-US"/>
        </w:rPr>
        <w:t>ING</w:t>
      </w:r>
      <w:r w:rsidR="00633103">
        <w:rPr>
          <w:b/>
          <w:caps/>
          <w:sz w:val="28"/>
          <w:lang w:val="en-US"/>
        </w:rPr>
        <w:t xml:space="preserve"> </w:t>
      </w:r>
      <w:r w:rsidRPr="0034500C">
        <w:rPr>
          <w:b/>
          <w:caps/>
          <w:sz w:val="28"/>
          <w:lang w:val="en-US"/>
        </w:rPr>
        <w:t xml:space="preserve">PLASTIC POLLUTION </w:t>
      </w:r>
    </w:p>
    <w:p w14:paraId="7B0CF2A1" w14:textId="51C477CE" w:rsidR="0034500C" w:rsidRPr="0034500C" w:rsidRDefault="0034500C" w:rsidP="0034500C">
      <w:pPr>
        <w:spacing w:before="480" w:after="240" w:line="240" w:lineRule="auto"/>
        <w:ind w:firstLine="0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 w:rsidRPr="0034500C">
        <w:rPr>
          <w:rFonts w:ascii="Times New Roman" w:hAnsi="Times New Roman"/>
          <w:b/>
          <w:sz w:val="24"/>
          <w:szCs w:val="24"/>
        </w:rPr>
        <w:t xml:space="preserve">Hong T. Pham </w:t>
      </w:r>
      <w:proofErr w:type="gramStart"/>
      <w:r w:rsidRPr="0034500C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34500C">
        <w:rPr>
          <w:rFonts w:ascii="Times New Roman" w:hAnsi="Times New Roman"/>
          <w:b/>
          <w:sz w:val="24"/>
          <w:szCs w:val="24"/>
        </w:rPr>
        <w:t>,</w:t>
      </w:r>
      <w:r w:rsidR="008739BD">
        <w:rPr>
          <w:rFonts w:ascii="Times New Roman" w:hAnsi="Times New Roman"/>
          <w:b/>
          <w:sz w:val="24"/>
          <w:szCs w:val="24"/>
        </w:rPr>
        <w:t>*</w:t>
      </w:r>
      <w:proofErr w:type="gramEnd"/>
      <w:r w:rsidRPr="0034500C">
        <w:rPr>
          <w:rFonts w:ascii="Times New Roman" w:hAnsi="Times New Roman"/>
          <w:b/>
          <w:sz w:val="24"/>
          <w:szCs w:val="24"/>
        </w:rPr>
        <w:t xml:space="preserve"> Cuong Nguyen Chi</w:t>
      </w:r>
      <w:r w:rsidRPr="0034500C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34500C">
        <w:rPr>
          <w:rFonts w:ascii="Times New Roman" w:hAnsi="Times New Roman"/>
          <w:b/>
          <w:sz w:val="24"/>
          <w:szCs w:val="24"/>
        </w:rPr>
        <w:t xml:space="preserve">, Nguyen </w:t>
      </w:r>
      <w:proofErr w:type="spellStart"/>
      <w:r w:rsidRPr="0034500C">
        <w:rPr>
          <w:rFonts w:ascii="Times New Roman" w:hAnsi="Times New Roman"/>
          <w:b/>
          <w:sz w:val="24"/>
          <w:szCs w:val="24"/>
        </w:rPr>
        <w:t>Nguyen</w:t>
      </w:r>
      <w:proofErr w:type="spellEnd"/>
      <w:r w:rsidRPr="0034500C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34500C">
        <w:rPr>
          <w:rFonts w:ascii="Times New Roman" w:hAnsi="Times New Roman"/>
          <w:b/>
          <w:sz w:val="24"/>
          <w:szCs w:val="24"/>
        </w:rPr>
        <w:t>Thi</w:t>
      </w:r>
      <w:proofErr w:type="spellEnd"/>
      <w:r w:rsidRPr="0034500C">
        <w:rPr>
          <w:rFonts w:ascii="Times New Roman" w:hAnsi="Times New Roman"/>
          <w:b/>
          <w:sz w:val="24"/>
          <w:szCs w:val="24"/>
        </w:rPr>
        <w:t xml:space="preserve"> The</w:t>
      </w:r>
      <w:r w:rsidRPr="0034500C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34500C">
        <w:rPr>
          <w:rFonts w:ascii="Times New Roman" w:hAnsi="Times New Roman"/>
          <w:b/>
          <w:sz w:val="24"/>
          <w:szCs w:val="24"/>
        </w:rPr>
        <w:t>, Anh Pham Nguyet</w:t>
      </w:r>
      <w:r w:rsidRPr="0034500C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34500C">
        <w:rPr>
          <w:rFonts w:ascii="Times New Roman" w:hAnsi="Times New Roman"/>
          <w:b/>
          <w:sz w:val="24"/>
          <w:szCs w:val="24"/>
        </w:rPr>
        <w:t>,</w:t>
      </w:r>
      <w:r w:rsidR="00D87658">
        <w:rPr>
          <w:rFonts w:ascii="Times New Roman" w:hAnsi="Times New Roman"/>
          <w:b/>
          <w:sz w:val="24"/>
          <w:szCs w:val="24"/>
        </w:rPr>
        <w:t xml:space="preserve"> Lien Nguyen Thi</w:t>
      </w:r>
      <w:r w:rsidR="00B128B0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="00D87658">
        <w:rPr>
          <w:rFonts w:ascii="Times New Roman" w:hAnsi="Times New Roman"/>
          <w:b/>
          <w:sz w:val="24"/>
          <w:szCs w:val="24"/>
        </w:rPr>
        <w:t>,</w:t>
      </w:r>
      <w:r w:rsidRPr="0034500C">
        <w:rPr>
          <w:rFonts w:ascii="Times New Roman" w:hAnsi="Times New Roman"/>
          <w:b/>
          <w:sz w:val="24"/>
          <w:szCs w:val="24"/>
        </w:rPr>
        <w:t xml:space="preserve"> Linh Hoang Bao</w:t>
      </w:r>
      <w:r w:rsidRPr="0034500C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34500C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34500C">
        <w:rPr>
          <w:rFonts w:ascii="Times New Roman" w:hAnsi="Times New Roman"/>
          <w:b/>
          <w:sz w:val="24"/>
          <w:szCs w:val="24"/>
        </w:rPr>
        <w:t>Khuong</w:t>
      </w:r>
      <w:proofErr w:type="spellEnd"/>
      <w:r w:rsidRPr="0034500C">
        <w:rPr>
          <w:rFonts w:ascii="Times New Roman" w:hAnsi="Times New Roman"/>
          <w:b/>
          <w:sz w:val="24"/>
          <w:szCs w:val="24"/>
        </w:rPr>
        <w:t xml:space="preserve"> </w:t>
      </w:r>
      <w:r w:rsidR="008739BD">
        <w:rPr>
          <w:rFonts w:ascii="Times New Roman" w:hAnsi="Times New Roman"/>
          <w:b/>
          <w:sz w:val="24"/>
          <w:szCs w:val="24"/>
        </w:rPr>
        <w:t xml:space="preserve">V. </w:t>
      </w:r>
      <w:r w:rsidRPr="0034500C">
        <w:rPr>
          <w:rFonts w:ascii="Times New Roman" w:hAnsi="Times New Roman"/>
          <w:b/>
          <w:sz w:val="24"/>
          <w:szCs w:val="24"/>
        </w:rPr>
        <w:t>Dinh</w:t>
      </w:r>
      <w:r w:rsidRPr="0034500C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D518D1">
        <w:rPr>
          <w:rFonts w:ascii="Times New Roman" w:hAnsi="Times New Roman"/>
          <w:b/>
          <w:sz w:val="24"/>
          <w:szCs w:val="24"/>
          <w:vertAlign w:val="superscript"/>
        </w:rPr>
        <w:t>,3</w:t>
      </w:r>
    </w:p>
    <w:p w14:paraId="3AC4FC01" w14:textId="77777777" w:rsidR="0034500C" w:rsidRPr="0034500C" w:rsidRDefault="0034500C" w:rsidP="00C04FBC">
      <w:pPr>
        <w:spacing w:before="120" w:after="120" w:line="240" w:lineRule="auto"/>
        <w:ind w:left="461" w:firstLine="0"/>
        <w:jc w:val="left"/>
        <w:rPr>
          <w:rFonts w:ascii="Times New Roman" w:hAnsi="Times New Roman"/>
          <w:i/>
        </w:rPr>
      </w:pPr>
      <w:r w:rsidRPr="0034500C">
        <w:rPr>
          <w:rFonts w:ascii="Times New Roman" w:hAnsi="Times New Roman"/>
          <w:i/>
        </w:rPr>
        <w:t xml:space="preserve">(1) Department of Environmental Engineering, Chemistry and Environment faculty, </w:t>
      </w:r>
      <w:proofErr w:type="spellStart"/>
      <w:r w:rsidRPr="0034500C">
        <w:rPr>
          <w:rFonts w:ascii="Times New Roman" w:hAnsi="Times New Roman"/>
          <w:i/>
        </w:rPr>
        <w:t>Thuyloi</w:t>
      </w:r>
      <w:proofErr w:type="spellEnd"/>
      <w:r w:rsidRPr="0034500C">
        <w:rPr>
          <w:rFonts w:ascii="Times New Roman" w:hAnsi="Times New Roman"/>
          <w:i/>
        </w:rPr>
        <w:t xml:space="preserve"> University, 175 Tay Son street, Dong Da, Ha </w:t>
      </w:r>
      <w:proofErr w:type="spellStart"/>
      <w:r w:rsidRPr="0034500C">
        <w:rPr>
          <w:rFonts w:ascii="Times New Roman" w:hAnsi="Times New Roman"/>
          <w:i/>
        </w:rPr>
        <w:t>noi</w:t>
      </w:r>
      <w:proofErr w:type="spellEnd"/>
    </w:p>
    <w:p w14:paraId="32049366" w14:textId="77777777" w:rsidR="0034500C" w:rsidRPr="0034500C" w:rsidRDefault="0034500C" w:rsidP="00C04FBC">
      <w:pPr>
        <w:spacing w:before="120" w:after="120" w:line="240" w:lineRule="auto"/>
        <w:ind w:left="461" w:firstLine="0"/>
        <w:jc w:val="left"/>
        <w:rPr>
          <w:rFonts w:ascii="Times New Roman" w:hAnsi="Times New Roman"/>
          <w:i/>
        </w:rPr>
      </w:pPr>
      <w:r w:rsidRPr="0034500C">
        <w:rPr>
          <w:rFonts w:ascii="Times New Roman" w:hAnsi="Times New Roman"/>
          <w:i/>
        </w:rPr>
        <w:t xml:space="preserve">(2) Department of Fisheries Biology, </w:t>
      </w:r>
      <w:proofErr w:type="spellStart"/>
      <w:r w:rsidRPr="0034500C">
        <w:rPr>
          <w:rFonts w:ascii="Times New Roman" w:hAnsi="Times New Roman"/>
          <w:i/>
        </w:rPr>
        <w:t>Nha</w:t>
      </w:r>
      <w:proofErr w:type="spellEnd"/>
      <w:r w:rsidRPr="0034500C">
        <w:rPr>
          <w:rFonts w:ascii="Times New Roman" w:hAnsi="Times New Roman"/>
          <w:i/>
        </w:rPr>
        <w:t xml:space="preserve"> Trang University, No 2 Nguyen Dinh </w:t>
      </w:r>
      <w:proofErr w:type="spellStart"/>
      <w:r w:rsidRPr="0034500C">
        <w:rPr>
          <w:rFonts w:ascii="Times New Roman" w:hAnsi="Times New Roman"/>
          <w:i/>
        </w:rPr>
        <w:t>Chieu</w:t>
      </w:r>
      <w:proofErr w:type="spellEnd"/>
      <w:r w:rsidRPr="0034500C">
        <w:rPr>
          <w:rFonts w:ascii="Times New Roman" w:hAnsi="Times New Roman"/>
          <w:i/>
        </w:rPr>
        <w:t xml:space="preserve"> Street, </w:t>
      </w:r>
      <w:proofErr w:type="spellStart"/>
      <w:r w:rsidRPr="0034500C">
        <w:rPr>
          <w:rFonts w:ascii="Times New Roman" w:hAnsi="Times New Roman"/>
          <w:i/>
        </w:rPr>
        <w:t>Nha</w:t>
      </w:r>
      <w:proofErr w:type="spellEnd"/>
      <w:r w:rsidRPr="0034500C">
        <w:rPr>
          <w:rFonts w:ascii="Times New Roman" w:hAnsi="Times New Roman"/>
          <w:i/>
        </w:rPr>
        <w:t xml:space="preserve"> Trang City, Vietnam, email: </w:t>
      </w:r>
      <w:bookmarkStart w:id="0" w:name="_Hlk100834742"/>
      <w:r w:rsidRPr="0034500C">
        <w:fldChar w:fldCharType="begin"/>
      </w:r>
      <w:r w:rsidRPr="0034500C">
        <w:instrText xml:space="preserve"> HYPERLINK "mailto:Khuong.dinh@ntu.edu.vn" </w:instrText>
      </w:r>
      <w:r w:rsidRPr="0034500C">
        <w:fldChar w:fldCharType="separate"/>
      </w:r>
      <w:r w:rsidRPr="0034500C">
        <w:rPr>
          <w:rFonts w:ascii="Times New Roman" w:hAnsi="Times New Roman"/>
          <w:i/>
          <w:color w:val="0563C1"/>
          <w:u w:val="single"/>
        </w:rPr>
        <w:t>Khuong.dinh@ntu.edu.vn</w:t>
      </w:r>
      <w:r w:rsidRPr="0034500C">
        <w:rPr>
          <w:rFonts w:ascii="Times New Roman" w:hAnsi="Times New Roman"/>
          <w:i/>
          <w:color w:val="0563C1"/>
          <w:u w:val="single"/>
        </w:rPr>
        <w:fldChar w:fldCharType="end"/>
      </w:r>
      <w:bookmarkEnd w:id="0"/>
    </w:p>
    <w:p w14:paraId="74976C25" w14:textId="77777777" w:rsidR="0034500C" w:rsidRPr="0034500C" w:rsidRDefault="0034500C" w:rsidP="00C04FBC">
      <w:pPr>
        <w:spacing w:before="120" w:after="120" w:line="240" w:lineRule="auto"/>
        <w:ind w:left="461" w:firstLine="0"/>
        <w:jc w:val="left"/>
        <w:rPr>
          <w:rFonts w:ascii="Times New Roman" w:hAnsi="Times New Roman"/>
          <w:i/>
        </w:rPr>
      </w:pPr>
      <w:r w:rsidRPr="0034500C">
        <w:rPr>
          <w:rFonts w:ascii="Times New Roman" w:hAnsi="Times New Roman"/>
          <w:i/>
        </w:rPr>
        <w:t>(3) National Institute of Aquatic Resources, Technical University of Denmark, Lyngby, Denmark</w:t>
      </w:r>
    </w:p>
    <w:p w14:paraId="2D425B68" w14:textId="30C66138" w:rsidR="008E4112" w:rsidRPr="0034500C" w:rsidRDefault="008739BD" w:rsidP="00C04FBC">
      <w:pPr>
        <w:spacing w:before="360" w:after="240" w:line="240" w:lineRule="auto"/>
        <w:ind w:left="811" w:firstLine="0"/>
        <w:contextualSpacing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*Em</w:t>
      </w:r>
      <w:r w:rsidR="0034500C" w:rsidRPr="0034500C">
        <w:rPr>
          <w:rFonts w:ascii="Times New Roman" w:hAnsi="Times New Roman"/>
        </w:rPr>
        <w:t xml:space="preserve">ail: </w:t>
      </w:r>
      <w:hyperlink r:id="rId8" w:history="1">
        <w:r w:rsidR="00C04FBC" w:rsidRPr="004C39F2">
          <w:rPr>
            <w:rStyle w:val="Hyperlink"/>
            <w:rFonts w:ascii="Times New Roman" w:hAnsi="Times New Roman"/>
            <w:i/>
          </w:rPr>
          <w:t>hongpt@tlu.edu.vn</w:t>
        </w:r>
      </w:hyperlink>
    </w:p>
    <w:p w14:paraId="1946AC29" w14:textId="77777777" w:rsidR="0034500C" w:rsidRPr="0034500C" w:rsidRDefault="0034500C" w:rsidP="0034500C">
      <w:pPr>
        <w:spacing w:before="360" w:after="240" w:line="240" w:lineRule="auto"/>
        <w:ind w:left="811" w:firstLine="0"/>
        <w:contextualSpacing/>
        <w:jc w:val="center"/>
        <w:rPr>
          <w:rFonts w:ascii="Times New Roman" w:hAnsi="Times New Roman"/>
        </w:rPr>
      </w:pPr>
      <w:r w:rsidRPr="0034500C">
        <w:rPr>
          <w:rFonts w:ascii="Times New Roman" w:hAnsi="Times New Roman"/>
        </w:rPr>
        <w:t>Received date:</w:t>
      </w:r>
    </w:p>
    <w:p w14:paraId="47475485" w14:textId="77777777" w:rsidR="0034500C" w:rsidRPr="0034500C" w:rsidRDefault="0034500C" w:rsidP="0034500C">
      <w:pPr>
        <w:spacing w:before="360" w:after="240" w:line="240" w:lineRule="auto"/>
        <w:ind w:left="811" w:firstLine="0"/>
        <w:contextualSpacing/>
        <w:jc w:val="center"/>
        <w:rPr>
          <w:rFonts w:ascii="Times New Roman" w:hAnsi="Times New Roman"/>
        </w:rPr>
      </w:pPr>
      <w:r w:rsidRPr="0034500C">
        <w:rPr>
          <w:rFonts w:ascii="Times New Roman" w:hAnsi="Times New Roman"/>
        </w:rPr>
        <w:t>Published date:</w:t>
      </w:r>
    </w:p>
    <w:p w14:paraId="73405681" w14:textId="77777777" w:rsidR="0034500C" w:rsidRDefault="006F29F5" w:rsidP="007F3C71">
      <w:pPr>
        <w:pStyle w:val="Heading1"/>
        <w:spacing w:line="240" w:lineRule="auto"/>
        <w:ind w:firstLine="0"/>
        <w:rPr>
          <w:rFonts w:ascii="Times New Roman" w:hAnsi="Times New Roman"/>
          <w:b/>
          <w:color w:val="auto"/>
          <w:sz w:val="22"/>
          <w:szCs w:val="22"/>
          <w:lang w:val="en-GB" w:eastAsia="en-GB"/>
        </w:rPr>
      </w:pPr>
      <w:r>
        <w:rPr>
          <w:rFonts w:ascii="Times New Roman" w:hAnsi="Times New Roman"/>
          <w:b/>
          <w:color w:val="auto"/>
          <w:sz w:val="22"/>
          <w:szCs w:val="22"/>
          <w:lang w:val="en-GB" w:eastAsia="en-GB"/>
        </w:rPr>
        <w:t xml:space="preserve">Abstract. </w:t>
      </w:r>
    </w:p>
    <w:p w14:paraId="34279A10" w14:textId="6838614D" w:rsidR="0097499B" w:rsidRPr="0097499B" w:rsidRDefault="008739BD" w:rsidP="007F3C71">
      <w:pPr>
        <w:pStyle w:val="Heading1"/>
        <w:spacing w:line="240" w:lineRule="auto"/>
        <w:ind w:firstLine="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P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>lastic pollut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is a global issue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, seriously affecting soil by preventing oxygen intake, causing soil erosion and degradation. The outbreak of COVID-19 has worsened the </w:t>
      </w:r>
      <w:r w:rsidR="0034500C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plastic pollution from traditional plastic face masks. </w:t>
      </w:r>
      <w:r w:rsidR="00AF633F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Million tons of </w:t>
      </w:r>
      <w:r w:rsidR="009F1D9D">
        <w:rPr>
          <w:rFonts w:ascii="Times New Roman" w:hAnsi="Times New Roman" w:cs="Times New Roman"/>
          <w:color w:val="auto"/>
          <w:sz w:val="22"/>
          <w:szCs w:val="22"/>
        </w:rPr>
        <w:t xml:space="preserve">agricultural </w:t>
      </w:r>
      <w:r w:rsidR="008E4112">
        <w:rPr>
          <w:rFonts w:ascii="Times New Roman" w:hAnsi="Times New Roman" w:cs="Times New Roman"/>
          <w:color w:val="auto"/>
          <w:sz w:val="22"/>
          <w:szCs w:val="22"/>
        </w:rPr>
        <w:t>garbage</w:t>
      </w:r>
      <w:r w:rsidR="00C04FBC">
        <w:rPr>
          <w:rFonts w:ascii="Times New Roman" w:hAnsi="Times New Roman" w:cs="Times New Roman"/>
          <w:color w:val="auto"/>
          <w:sz w:val="22"/>
          <w:szCs w:val="22"/>
        </w:rPr>
        <w:t xml:space="preserve"> mainly rice straw and sugarcane garbage</w:t>
      </w:r>
      <w:r w:rsidR="00AF633F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04FBC">
        <w:rPr>
          <w:rFonts w:ascii="Times New Roman" w:hAnsi="Times New Roman" w:cs="Times New Roman"/>
          <w:color w:val="auto"/>
          <w:sz w:val="22"/>
          <w:szCs w:val="22"/>
        </w:rPr>
        <w:t>were</w:t>
      </w:r>
      <w:r w:rsidR="00AF633F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produced in Asian region</w:t>
      </w:r>
      <w:r w:rsidR="0051464E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AF633F" w:rsidRPr="0051464E">
        <w:rPr>
          <w:rFonts w:ascii="Times New Roman" w:hAnsi="Times New Roman" w:cs="Times New Roman"/>
          <w:color w:val="auto"/>
          <w:sz w:val="22"/>
          <w:szCs w:val="22"/>
        </w:rPr>
        <w:t>causing difficulties in treatment. Most of them was burned at field</w:t>
      </w:r>
      <w:r w:rsidR="0051464E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releasing small particle PM 2.5 and air pollutants.</w:t>
      </w:r>
      <w:r w:rsidR="00AF633F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500C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The goal of this paper is transforming a </w:t>
      </w:r>
      <w:proofErr w:type="gramStart"/>
      <w:r w:rsidR="008E4112" w:rsidRPr="0051464E">
        <w:rPr>
          <w:rFonts w:ascii="Times New Roman" w:hAnsi="Times New Roman" w:cs="Times New Roman"/>
          <w:color w:val="auto"/>
          <w:sz w:val="22"/>
          <w:szCs w:val="22"/>
        </w:rPr>
        <w:t>cellulose material</w:t>
      </w:r>
      <w:r w:rsidR="008E4112">
        <w:rPr>
          <w:rFonts w:ascii="Times New Roman" w:hAnsi="Times New Roman" w:cs="Times New Roman"/>
          <w:color w:val="auto"/>
          <w:sz w:val="22"/>
          <w:szCs w:val="22"/>
        </w:rPr>
        <w:t xml:space="preserve"> waste</w:t>
      </w:r>
      <w:r>
        <w:rPr>
          <w:rFonts w:ascii="Times New Roman" w:hAnsi="Times New Roman" w:cs="Times New Roman"/>
          <w:color w:val="auto"/>
          <w:sz w:val="22"/>
          <w:szCs w:val="22"/>
        </w:rPr>
        <w:t>s</w:t>
      </w:r>
      <w:proofErr w:type="gramEnd"/>
      <w:r>
        <w:rPr>
          <w:rFonts w:ascii="Times New Roman" w:hAnsi="Times New Roman" w:cs="Times New Roman"/>
          <w:color w:val="auto"/>
          <w:sz w:val="22"/>
          <w:szCs w:val="22"/>
        </w:rPr>
        <w:t>, particularly</w:t>
      </w:r>
      <w:r w:rsidR="0034500C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rice straws</w:t>
      </w:r>
      <w:r w:rsidR="008E4112">
        <w:rPr>
          <w:rFonts w:ascii="Times New Roman" w:hAnsi="Times New Roman" w:cs="Times New Roman"/>
          <w:color w:val="auto"/>
          <w:sz w:val="22"/>
          <w:szCs w:val="22"/>
        </w:rPr>
        <w:t xml:space="preserve"> and sugarcane bagasse</w:t>
      </w:r>
      <w:r w:rsidR="0034500C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into bio-plastic products that can replace traditional degradable plastics. Several steps were </w:t>
      </w:r>
      <w:r w:rsidR="00777F27">
        <w:rPr>
          <w:rFonts w:ascii="Times New Roman" w:hAnsi="Times New Roman" w:cs="Times New Roman"/>
          <w:color w:val="auto"/>
          <w:sz w:val="22"/>
          <w:szCs w:val="22"/>
        </w:rPr>
        <w:t>conducted</w:t>
      </w:r>
      <w:r w:rsidR="0034500C" w:rsidRPr="0051464E">
        <w:rPr>
          <w:rFonts w:ascii="Times New Roman" w:hAnsi="Times New Roman" w:cs="Times New Roman"/>
          <w:color w:val="auto"/>
          <w:sz w:val="22"/>
          <w:szCs w:val="22"/>
        </w:rPr>
        <w:t xml:space="preserve"> to extract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 the maximum mass of cellulose from </w:t>
      </w:r>
      <w:r w:rsidR="00E6516D" w:rsidRPr="00E6516D">
        <w:rPr>
          <w:rFonts w:ascii="Times New Roman" w:hAnsi="Times New Roman" w:cs="Times New Roman"/>
          <w:color w:val="auto"/>
          <w:sz w:val="22"/>
          <w:szCs w:val="22"/>
        </w:rPr>
        <w:t>agriculture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residue. </w:t>
      </w:r>
      <w:r w:rsidR="00777F27" w:rsidRPr="00E6516D">
        <w:rPr>
          <w:rFonts w:ascii="Times New Roman" w:hAnsi="Times New Roman" w:cs="Times New Roman"/>
          <w:color w:val="auto"/>
          <w:sz w:val="22"/>
          <w:szCs w:val="22"/>
        </w:rPr>
        <w:t>To minimize the chemical use, a n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ew approach in the repreparation steps was </w:t>
      </w:r>
      <w:r w:rsidR="0051464E" w:rsidRPr="00E6516D">
        <w:rPr>
          <w:rFonts w:ascii="Times New Roman" w:hAnsi="Times New Roman" w:cs="Times New Roman"/>
          <w:color w:val="auto"/>
          <w:sz w:val="22"/>
          <w:szCs w:val="22"/>
        </w:rPr>
        <w:t>conducted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by integrating enzyme</w:t>
      </w:r>
      <w:r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in extracting cellulose. Different ratios of adding chemical</w:t>
      </w:r>
      <w:r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and processes were applied to form and mold plastic film. The new bioplastic materials generated </w:t>
      </w:r>
      <w:r w:rsidRPr="00E6516D">
        <w:rPr>
          <w:rFonts w:ascii="Times New Roman" w:hAnsi="Times New Roman" w:cs="Times New Roman"/>
          <w:color w:val="auto"/>
          <w:sz w:val="22"/>
          <w:szCs w:val="22"/>
        </w:rPr>
        <w:t>f</w:t>
      </w:r>
      <w:r>
        <w:rPr>
          <w:rFonts w:ascii="Times New Roman" w:hAnsi="Times New Roman" w:cs="Times New Roman"/>
          <w:color w:val="auto"/>
          <w:sz w:val="22"/>
          <w:szCs w:val="22"/>
        </w:rPr>
        <w:t>ro</w:t>
      </w:r>
      <w:r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m 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>rice straw</w:t>
      </w:r>
      <w:r w:rsidR="008E4112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C04FBC" w:rsidRPr="00E6516D">
        <w:rPr>
          <w:rFonts w:ascii="Times New Roman" w:hAnsi="Times New Roman" w:cs="Times New Roman"/>
          <w:color w:val="auto"/>
          <w:sz w:val="22"/>
          <w:szCs w:val="22"/>
        </w:rPr>
        <w:t>sugarcane garbage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exhibit a good mechanical property with tensile strength from 10 to 42 MPa. The elongation was from 25% to 100% in different ratio</w:t>
      </w:r>
      <w:r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of plasticizers</w:t>
      </w:r>
      <w:r w:rsidR="00C04FB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and types of cellulose material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. The morphology of bio-plastic was investigated by scanning electron microscopy (SEM) showed </w:t>
      </w:r>
      <w:r>
        <w:rPr>
          <w:rFonts w:ascii="Times New Roman" w:hAnsi="Times New Roman" w:cs="Times New Roman"/>
          <w:color w:val="auto"/>
          <w:sz w:val="22"/>
          <w:szCs w:val="22"/>
        </w:rPr>
        <w:t>a</w:t>
      </w:r>
      <w:r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uniform and compact structure. The changing functional groups were analyzed by </w:t>
      </w:r>
      <w:r w:rsidR="00E6516D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infrared spectrum 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>IR. 2D-Xray analysis showed bioplastic is amorphous. The half-life of th</w:t>
      </w:r>
      <w:r w:rsidR="00C04FBC" w:rsidRPr="00E6516D">
        <w:rPr>
          <w:rFonts w:ascii="Times New Roman" w:hAnsi="Times New Roman" w:cs="Times New Roman"/>
          <w:color w:val="auto"/>
          <w:sz w:val="22"/>
          <w:szCs w:val="22"/>
        </w:rPr>
        <w:t>ese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bioplastic</w:t>
      </w:r>
      <w:r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04FBC" w:rsidRPr="00E6516D">
        <w:rPr>
          <w:rFonts w:ascii="Times New Roman" w:hAnsi="Times New Roman" w:cs="Times New Roman"/>
          <w:color w:val="auto"/>
          <w:sz w:val="22"/>
          <w:szCs w:val="22"/>
        </w:rPr>
        <w:t>w</w:t>
      </w:r>
      <w:r>
        <w:rPr>
          <w:rFonts w:ascii="Times New Roman" w:hAnsi="Times New Roman" w:cs="Times New Roman"/>
          <w:color w:val="auto"/>
          <w:sz w:val="22"/>
          <w:szCs w:val="22"/>
        </w:rPr>
        <w:t>ere</w:t>
      </w:r>
      <w:r w:rsidR="0034500C" w:rsidRPr="00E6516D">
        <w:rPr>
          <w:rFonts w:ascii="Times New Roman" w:hAnsi="Times New Roman" w:cs="Times New Roman"/>
          <w:color w:val="auto"/>
          <w:sz w:val="22"/>
          <w:szCs w:val="22"/>
        </w:rPr>
        <w:t xml:space="preserve"> 20 days under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 the landfill condition. The results showed that different methods of extraction and molding will produce bio-plastic with different properties. </w:t>
      </w:r>
      <w:r w:rsidR="00E6516D" w:rsidRPr="0034500C">
        <w:rPr>
          <w:rFonts w:ascii="Times New Roman" w:hAnsi="Times New Roman" w:cs="Times New Roman"/>
          <w:color w:val="auto"/>
          <w:sz w:val="22"/>
          <w:szCs w:val="22"/>
        </w:rPr>
        <w:t>B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>ioplastic</w:t>
      </w:r>
      <w:r w:rsidR="00E6516D">
        <w:rPr>
          <w:rFonts w:ascii="Times New Roman" w:hAnsi="Times New Roman" w:cs="Times New Roman"/>
          <w:color w:val="auto"/>
          <w:sz w:val="22"/>
          <w:szCs w:val="22"/>
        </w:rPr>
        <w:t xml:space="preserve"> from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agricultural </w:t>
      </w:r>
      <w:r w:rsidR="00E6516D">
        <w:rPr>
          <w:rFonts w:ascii="Times New Roman" w:hAnsi="Times New Roman" w:cs="Times New Roman"/>
          <w:color w:val="auto"/>
          <w:sz w:val="22"/>
          <w:szCs w:val="22"/>
        </w:rPr>
        <w:t>waste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 is a high potential plastic for </w:t>
      </w:r>
      <w:r>
        <w:rPr>
          <w:rFonts w:ascii="Times New Roman" w:hAnsi="Times New Roman" w:cs="Times New Roman"/>
          <w:color w:val="auto"/>
          <w:sz w:val="22"/>
          <w:szCs w:val="22"/>
        </w:rPr>
        <w:t>various</w:t>
      </w:r>
      <w:r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>applications. This result will help reduce traditional plastic pollution and CO</w:t>
      </w:r>
      <w:r w:rsidR="0034500C" w:rsidRPr="00363159">
        <w:rPr>
          <w:rFonts w:ascii="Times New Roman" w:hAnsi="Times New Roman" w:cs="Times New Roman"/>
          <w:color w:val="auto"/>
          <w:sz w:val="22"/>
          <w:szCs w:val="22"/>
          <w:vertAlign w:val="subscript"/>
        </w:rPr>
        <w:t>2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 emissions to the atmosphere</w:t>
      </w:r>
      <w:r w:rsidR="00E6516D">
        <w:rPr>
          <w:rFonts w:ascii="Times New Roman" w:hAnsi="Times New Roman" w:cs="Times New Roman"/>
          <w:color w:val="auto"/>
          <w:sz w:val="22"/>
          <w:szCs w:val="22"/>
        </w:rPr>
        <w:t xml:space="preserve"> by burning agriculture residue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, thereby contributing to </w:t>
      </w:r>
      <w:r>
        <w:rPr>
          <w:rFonts w:ascii="Times New Roman" w:hAnsi="Times New Roman" w:cs="Times New Roman"/>
          <w:color w:val="auto"/>
          <w:sz w:val="22"/>
          <w:szCs w:val="22"/>
        </w:rPr>
        <w:t>the S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 xml:space="preserve">ustainable </w:t>
      </w:r>
      <w:r>
        <w:rPr>
          <w:rFonts w:ascii="Times New Roman" w:hAnsi="Times New Roman" w:cs="Times New Roman"/>
          <w:color w:val="auto"/>
          <w:sz w:val="22"/>
          <w:szCs w:val="22"/>
        </w:rPr>
        <w:t>D</w:t>
      </w:r>
      <w:r w:rsidR="0034500C" w:rsidRPr="0034500C">
        <w:rPr>
          <w:rFonts w:ascii="Times New Roman" w:hAnsi="Times New Roman" w:cs="Times New Roman"/>
          <w:color w:val="auto"/>
          <w:sz w:val="22"/>
          <w:szCs w:val="22"/>
        </w:rPr>
        <w:t>evelopment</w:t>
      </w:r>
      <w:r w:rsidR="0034500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Goals </w:t>
      </w:r>
      <w:r w:rsidR="0034500C">
        <w:rPr>
          <w:rFonts w:ascii="Times New Roman" w:hAnsi="Times New Roman" w:cs="Times New Roman"/>
          <w:color w:val="auto"/>
          <w:sz w:val="22"/>
          <w:szCs w:val="22"/>
        </w:rPr>
        <w:t xml:space="preserve">of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34500C">
        <w:rPr>
          <w:rFonts w:ascii="Times New Roman" w:hAnsi="Times New Roman" w:cs="Times New Roman"/>
          <w:color w:val="auto"/>
          <w:sz w:val="22"/>
          <w:szCs w:val="22"/>
        </w:rPr>
        <w:t xml:space="preserve">United </w:t>
      </w:r>
      <w:r>
        <w:rPr>
          <w:rFonts w:ascii="Times New Roman" w:hAnsi="Times New Roman" w:cs="Times New Roman"/>
          <w:color w:val="auto"/>
          <w:sz w:val="22"/>
          <w:szCs w:val="22"/>
        </w:rPr>
        <w:t>N</w:t>
      </w:r>
      <w:r w:rsidR="0034500C">
        <w:rPr>
          <w:rFonts w:ascii="Times New Roman" w:hAnsi="Times New Roman" w:cs="Times New Roman"/>
          <w:color w:val="auto"/>
          <w:sz w:val="22"/>
          <w:szCs w:val="22"/>
        </w:rPr>
        <w:t>ations</w:t>
      </w:r>
      <w:r w:rsidR="00CA599C" w:rsidRPr="0063751F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54CDC643" w14:textId="012A4640" w:rsidR="0034500C" w:rsidRDefault="00C625CA" w:rsidP="007F3C71">
      <w:pPr>
        <w:pStyle w:val="abstract"/>
        <w:spacing w:before="240" w:line="240" w:lineRule="auto"/>
        <w:ind w:firstLine="0"/>
        <w:rPr>
          <w:rFonts w:ascii="Times New Roman" w:hAnsi="Times New Roman" w:cs="Times New Roman"/>
          <w:b w:val="0"/>
          <w:sz w:val="20"/>
          <w:szCs w:val="20"/>
        </w:rPr>
      </w:pPr>
      <w:r w:rsidRPr="00847E90">
        <w:rPr>
          <w:rFonts w:ascii="Times New Roman" w:eastAsia="Times New Roman" w:hAnsi="Times New Roman" w:cs="Times New Roman"/>
          <w:b w:val="0"/>
          <w:i/>
          <w:color w:val="auto"/>
          <w:sz w:val="20"/>
          <w:szCs w:val="20"/>
        </w:rPr>
        <w:t>Keywords</w:t>
      </w:r>
      <w:r w:rsidRPr="00847E90">
        <w:rPr>
          <w:rFonts w:ascii="Times New Roman" w:hAnsi="Times New Roman" w:cs="Times New Roman"/>
          <w:b w:val="0"/>
          <w:i/>
          <w:color w:val="auto"/>
          <w:sz w:val="20"/>
          <w:szCs w:val="20"/>
        </w:rPr>
        <w:t>:</w:t>
      </w:r>
      <w:r w:rsidR="001C734F" w:rsidRPr="00847E90">
        <w:rPr>
          <w:rFonts w:ascii="Times New Roman" w:hAnsi="Times New Roman" w:cs="Times New Roman"/>
          <w:b w:val="0"/>
          <w:i/>
          <w:color w:val="auto"/>
          <w:sz w:val="20"/>
          <w:szCs w:val="20"/>
        </w:rPr>
        <w:t xml:space="preserve"> </w:t>
      </w:r>
      <w:r w:rsidR="0034500C" w:rsidRPr="0034500C">
        <w:rPr>
          <w:rFonts w:ascii="Times New Roman" w:hAnsi="Times New Roman" w:cs="Times New Roman"/>
          <w:b w:val="0"/>
          <w:sz w:val="20"/>
          <w:szCs w:val="20"/>
        </w:rPr>
        <w:t xml:space="preserve">Bio-plastic, </w:t>
      </w:r>
      <w:r w:rsidR="00C04FBC">
        <w:rPr>
          <w:rFonts w:ascii="Times New Roman" w:hAnsi="Times New Roman" w:cs="Times New Roman"/>
          <w:b w:val="0"/>
          <w:sz w:val="20"/>
          <w:szCs w:val="20"/>
        </w:rPr>
        <w:t>agriculture waste</w:t>
      </w:r>
      <w:r w:rsidR="0034500C" w:rsidRPr="0034500C">
        <w:rPr>
          <w:rFonts w:ascii="Times New Roman" w:hAnsi="Times New Roman" w:cs="Times New Roman"/>
          <w:b w:val="0"/>
          <w:sz w:val="20"/>
          <w:szCs w:val="20"/>
        </w:rPr>
        <w:t>, plastic pollution, cellulose material, CO</w:t>
      </w:r>
      <w:r w:rsidR="0034500C" w:rsidRPr="009A6D7D">
        <w:rPr>
          <w:rFonts w:ascii="Times New Roman" w:hAnsi="Times New Roman" w:cs="Times New Roman"/>
          <w:b w:val="0"/>
          <w:sz w:val="20"/>
          <w:szCs w:val="20"/>
          <w:vertAlign w:val="subscript"/>
        </w:rPr>
        <w:t>2</w:t>
      </w:r>
      <w:r w:rsidR="0034500C" w:rsidRPr="0034500C">
        <w:rPr>
          <w:rFonts w:ascii="Times New Roman" w:hAnsi="Times New Roman" w:cs="Times New Roman"/>
          <w:b w:val="0"/>
          <w:sz w:val="20"/>
          <w:szCs w:val="20"/>
        </w:rPr>
        <w:t xml:space="preserve"> footprint </w:t>
      </w:r>
    </w:p>
    <w:p w14:paraId="466C8104" w14:textId="16189C4C" w:rsidR="00631012" w:rsidRPr="0034500C" w:rsidRDefault="00631012" w:rsidP="007F3C71">
      <w:pPr>
        <w:pStyle w:val="abstract"/>
        <w:spacing w:before="240" w:line="240" w:lineRule="auto"/>
        <w:ind w:firstLine="0"/>
        <w:rPr>
          <w:rFonts w:ascii="Times New Roman" w:hAnsi="Times New Roman" w:cs="Times New Roman"/>
          <w:b w:val="0"/>
          <w:sz w:val="20"/>
          <w:szCs w:val="20"/>
        </w:rPr>
      </w:pPr>
      <w:r w:rsidRPr="00847E90">
        <w:rPr>
          <w:rFonts w:ascii="Times New Roman" w:hAnsi="Times New Roman" w:cs="Times New Roman"/>
          <w:b w:val="0"/>
          <w:i/>
          <w:color w:val="auto"/>
          <w:sz w:val="20"/>
          <w:szCs w:val="20"/>
          <w:lang w:val="en-GB" w:eastAsia="en-GB"/>
        </w:rPr>
        <w:t>Classification number</w:t>
      </w:r>
      <w:r w:rsidR="00AF20A5" w:rsidRPr="00847E90">
        <w:rPr>
          <w:rFonts w:ascii="Times New Roman" w:hAnsi="Times New Roman" w:cs="Times New Roman"/>
          <w:b w:val="0"/>
          <w:i/>
          <w:color w:val="auto"/>
          <w:sz w:val="20"/>
          <w:szCs w:val="20"/>
          <w:lang w:val="en-GB" w:eastAsia="en-GB"/>
        </w:rPr>
        <w:t>s</w:t>
      </w:r>
      <w:r w:rsidRPr="00847E90">
        <w:rPr>
          <w:rFonts w:ascii="Times New Roman" w:hAnsi="Times New Roman" w:cs="Times New Roman"/>
          <w:b w:val="0"/>
          <w:color w:val="auto"/>
          <w:sz w:val="20"/>
          <w:szCs w:val="20"/>
          <w:lang w:val="en-GB" w:eastAsia="en-GB"/>
        </w:rPr>
        <w:t xml:space="preserve">: </w:t>
      </w:r>
      <w:r w:rsidR="009A6D7D">
        <w:rPr>
          <w:rFonts w:ascii="Times New Roman" w:hAnsi="Times New Roman" w:cs="Times New Roman"/>
          <w:b w:val="0"/>
          <w:color w:val="auto"/>
          <w:sz w:val="20"/>
          <w:szCs w:val="20"/>
          <w:lang w:val="en-GB" w:eastAsia="en-GB"/>
        </w:rPr>
        <w:t>3.4.1. 3.3.1, 3.3.3</w:t>
      </w:r>
    </w:p>
    <w:sectPr w:rsidR="00631012" w:rsidRPr="0034500C" w:rsidSect="001A0559">
      <w:headerReference w:type="even" r:id="rId9"/>
      <w:headerReference w:type="default" r:id="rId10"/>
      <w:headerReference w:type="first" r:id="rId11"/>
      <w:footerReference w:type="first" r:id="rId12"/>
      <w:pgSz w:w="11907" w:h="16840" w:code="9"/>
      <w:pgMar w:top="1985" w:right="1418" w:bottom="2552" w:left="1939" w:header="720" w:footer="13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E5F07" w14:textId="77777777" w:rsidR="00B61473" w:rsidRDefault="00B61473" w:rsidP="006A4F1C">
      <w:pPr>
        <w:spacing w:after="0" w:line="240" w:lineRule="auto"/>
      </w:pPr>
      <w:r>
        <w:separator/>
      </w:r>
    </w:p>
  </w:endnote>
  <w:endnote w:type="continuationSeparator" w:id="0">
    <w:p w14:paraId="5CA15999" w14:textId="77777777" w:rsidR="00B61473" w:rsidRDefault="00B61473" w:rsidP="006A4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7FE0A" w14:textId="0B5AEBFE" w:rsidR="001A0559" w:rsidRDefault="001A0559">
    <w:pPr>
      <w:pStyle w:val="Footer"/>
      <w:jc w:val="center"/>
    </w:pPr>
  </w:p>
  <w:p w14:paraId="72208FCA" w14:textId="77777777" w:rsidR="001A0559" w:rsidRDefault="001A0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BEE88" w14:textId="77777777" w:rsidR="00B61473" w:rsidRDefault="00B61473" w:rsidP="006A4F1C">
      <w:pPr>
        <w:spacing w:after="0" w:line="240" w:lineRule="auto"/>
      </w:pPr>
      <w:r>
        <w:separator/>
      </w:r>
    </w:p>
  </w:footnote>
  <w:footnote w:type="continuationSeparator" w:id="0">
    <w:p w14:paraId="61391648" w14:textId="77777777" w:rsidR="00B61473" w:rsidRDefault="00B61473" w:rsidP="006A4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A4A" w14:textId="77777777" w:rsidR="005B5F93" w:rsidRDefault="005B5F93" w:rsidP="0094125E">
    <w:pPr>
      <w:pStyle w:val="tentacgia"/>
      <w:spacing w:before="0" w:after="0"/>
      <w:jc w:val="right"/>
      <w:rPr>
        <w:i/>
        <w:caps w:val="0"/>
      </w:rPr>
    </w:pPr>
  </w:p>
  <w:p w14:paraId="43BE30C8" w14:textId="77777777" w:rsidR="005B5F93" w:rsidRDefault="005B5F93" w:rsidP="0094125E">
    <w:pPr>
      <w:pStyle w:val="tentacgia"/>
      <w:spacing w:before="0" w:after="0"/>
      <w:jc w:val="right"/>
      <w:rPr>
        <w:i/>
        <w:caps w:val="0"/>
      </w:rPr>
    </w:pPr>
  </w:p>
  <w:p w14:paraId="72622F76" w14:textId="77777777" w:rsidR="005B5F93" w:rsidRPr="009F48DC" w:rsidRDefault="005B5F93" w:rsidP="0094125E">
    <w:pPr>
      <w:pStyle w:val="tentacgia"/>
      <w:spacing w:before="0" w:after="0"/>
      <w:jc w:val="right"/>
      <w:rPr>
        <w:i/>
      </w:rPr>
    </w:pPr>
    <w:r>
      <w:rPr>
        <w:i/>
        <w:caps w:val="0"/>
      </w:rPr>
      <w:t>Nguyen Van A</w:t>
    </w:r>
    <w:r w:rsidRPr="009F48DC">
      <w:rPr>
        <w:i/>
        <w:caps w:val="0"/>
      </w:rPr>
      <w:t xml:space="preserve">, </w:t>
    </w:r>
    <w:r>
      <w:rPr>
        <w:i/>
        <w:caps w:val="0"/>
      </w:rPr>
      <w:t>First C. Author</w:t>
    </w:r>
    <w:r w:rsidRPr="009F48DC">
      <w:rPr>
        <w:i/>
        <w:caps w:val="0"/>
      </w:rPr>
      <w:t xml:space="preserve">, </w:t>
    </w:r>
    <w:r>
      <w:rPr>
        <w:i/>
        <w:caps w:val="0"/>
      </w:rPr>
      <w:t>Second C. Author</w:t>
    </w:r>
  </w:p>
  <w:p w14:paraId="3BC3B4A8" w14:textId="77777777" w:rsidR="005B5F93" w:rsidRPr="006A7C45" w:rsidRDefault="005B5F93" w:rsidP="0094125E">
    <w:pPr>
      <w:pStyle w:val="Title1"/>
      <w:spacing w:before="0" w:after="0"/>
      <w:ind w:firstLine="0"/>
      <w:jc w:val="left"/>
      <w:rPr>
        <w:b w:val="0"/>
        <w:i/>
        <w:caps w:val="0"/>
        <w:sz w:val="20"/>
        <w:szCs w:val="20"/>
      </w:rPr>
    </w:pPr>
    <w:r>
      <w:rPr>
        <w:i/>
        <w:noProof/>
        <w:lang w:val="nb-NO" w:eastAsia="nb-NO"/>
      </w:rPr>
      <mc:AlternateContent>
        <mc:Choice Requires="wps">
          <w:drawing>
            <wp:anchor distT="4294967295" distB="4294967295" distL="114300" distR="114300" simplePos="0" relativeHeight="251664384" behindDoc="0" locked="0" layoutInCell="1" allowOverlap="1" wp14:anchorId="31DC07E9" wp14:editId="612849CA">
              <wp:simplePos x="0" y="0"/>
              <wp:positionH relativeFrom="column">
                <wp:posOffset>29210</wp:posOffset>
              </wp:positionH>
              <wp:positionV relativeFrom="paragraph">
                <wp:posOffset>11429</wp:posOffset>
              </wp:positionV>
              <wp:extent cx="5410200" cy="0"/>
              <wp:effectExtent l="0" t="0" r="19050" b="1905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4102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4D84C7" id="Line 3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3pt,.9pt" to="428.3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" strokeweight="1pt">
              <o:lock v:ext="edit" shapetype="f"/>
            </v:line>
          </w:pict>
        </mc:Fallback>
      </mc:AlternateContent>
    </w:r>
  </w:p>
  <w:p w14:paraId="5DF6755C" w14:textId="77777777" w:rsidR="005B5F93" w:rsidRDefault="005B5F93" w:rsidP="00D4713E">
    <w:pPr>
      <w:pStyle w:val="Header"/>
      <w:spacing w:before="0"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801A7" w14:textId="77777777" w:rsidR="005B5F93" w:rsidRDefault="005B5F93" w:rsidP="00D4713E">
    <w:pPr>
      <w:pStyle w:val="Header"/>
      <w:spacing w:before="0" w:after="0" w:line="240" w:lineRule="auto"/>
      <w:ind w:firstLine="0"/>
      <w:jc w:val="left"/>
      <w:rPr>
        <w:rFonts w:ascii="Arial" w:hAnsi="Arial" w:cs="Arial"/>
        <w:i/>
        <w:sz w:val="20"/>
        <w:szCs w:val="20"/>
      </w:rPr>
    </w:pPr>
  </w:p>
  <w:p w14:paraId="07046659" w14:textId="77777777" w:rsidR="005B5F93" w:rsidRDefault="005B5F93" w:rsidP="00D4713E">
    <w:pPr>
      <w:pStyle w:val="Header"/>
      <w:spacing w:before="0" w:after="0" w:line="240" w:lineRule="auto"/>
      <w:ind w:firstLine="0"/>
      <w:jc w:val="left"/>
      <w:rPr>
        <w:rFonts w:ascii="Arial" w:hAnsi="Arial" w:cs="Arial"/>
        <w:i/>
        <w:sz w:val="20"/>
        <w:szCs w:val="20"/>
      </w:rPr>
    </w:pPr>
  </w:p>
  <w:p w14:paraId="4ED70F6A" w14:textId="77777777" w:rsidR="005B5F93" w:rsidRPr="006A7C45" w:rsidRDefault="005B5F93" w:rsidP="00D4713E">
    <w:pPr>
      <w:pStyle w:val="Header"/>
      <w:spacing w:before="0" w:after="0" w:line="240" w:lineRule="auto"/>
      <w:ind w:firstLine="0"/>
      <w:jc w:val="left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sz w:val="20"/>
        <w:szCs w:val="20"/>
      </w:rPr>
      <w:t>Follow this template to prepare ….</w:t>
    </w:r>
  </w:p>
  <w:p w14:paraId="2B77405B" w14:textId="77777777" w:rsidR="005B5F93" w:rsidRDefault="005B5F93" w:rsidP="00D4713E">
    <w:pPr>
      <w:pStyle w:val="Header"/>
      <w:spacing w:before="0" w:after="0" w:line="240" w:lineRule="auto"/>
    </w:pPr>
    <w:r>
      <w:rPr>
        <w:rFonts w:ascii="Arial" w:hAnsi="Arial" w:cs="Arial"/>
        <w:i/>
        <w:noProof/>
        <w:sz w:val="20"/>
        <w:szCs w:val="20"/>
        <w:lang w:val="nb-NO" w:eastAsia="nb-NO"/>
      </w:rPr>
      <mc:AlternateContent>
        <mc:Choice Requires="wps">
          <w:drawing>
            <wp:anchor distT="4294967295" distB="4294967295" distL="114300" distR="114300" simplePos="0" relativeHeight="251678720" behindDoc="0" locked="0" layoutInCell="1" allowOverlap="1" wp14:anchorId="61A3A38C" wp14:editId="5DC6118B">
              <wp:simplePos x="0" y="0"/>
              <wp:positionH relativeFrom="column">
                <wp:posOffset>9525</wp:posOffset>
              </wp:positionH>
              <wp:positionV relativeFrom="paragraph">
                <wp:posOffset>6349</wp:posOffset>
              </wp:positionV>
              <wp:extent cx="5410200" cy="0"/>
              <wp:effectExtent l="0" t="0" r="19050" b="19050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4102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DE3796" id="Line 4" o:spid="_x0000_s1026" style="position:absolute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5pt,.5pt" to="426.7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" strokeweight="1pt"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53EF" w14:textId="77777777" w:rsidR="005B5F93" w:rsidRDefault="005B5F93" w:rsidP="00D4713E">
    <w:pPr>
      <w:pStyle w:val="Header"/>
      <w:spacing w:before="0" w:after="0"/>
      <w:ind w:firstLine="0"/>
      <w:rPr>
        <w:rFonts w:ascii="Arial" w:hAnsi="Arial" w:cs="Arial"/>
        <w:i/>
        <w:sz w:val="20"/>
        <w:szCs w:val="20"/>
      </w:rPr>
    </w:pPr>
  </w:p>
  <w:p w14:paraId="6B84CE5D" w14:textId="77777777" w:rsidR="005B5F93" w:rsidRDefault="005B5F93" w:rsidP="00D4713E">
    <w:pPr>
      <w:pStyle w:val="Header"/>
      <w:spacing w:before="0" w:after="0"/>
      <w:ind w:firstLine="0"/>
      <w:rPr>
        <w:rFonts w:ascii="Arial" w:hAnsi="Arial" w:cs="Arial"/>
        <w:i/>
        <w:sz w:val="20"/>
        <w:szCs w:val="20"/>
      </w:rPr>
    </w:pPr>
  </w:p>
  <w:p w14:paraId="1BA37A50" w14:textId="2BABDFE0" w:rsidR="005B5F93" w:rsidRDefault="00C30A95" w:rsidP="00D4713E">
    <w:pPr>
      <w:pStyle w:val="Header"/>
      <w:spacing w:before="0" w:after="0"/>
      <w:ind w:firstLine="0"/>
    </w:pPr>
    <w:r>
      <w:rPr>
        <w:rFonts w:ascii="Arial" w:hAnsi="Arial" w:cs="Arial"/>
        <w:i/>
        <w:sz w:val="20"/>
        <w:szCs w:val="20"/>
      </w:rPr>
      <w:t>IFGTM2022 con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AF6A6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B7021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8C94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884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8E98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D224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F478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04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2686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B24B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703A1"/>
    <w:multiLevelType w:val="multilevel"/>
    <w:tmpl w:val="A2ECDA8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i/>
      </w:rPr>
    </w:lvl>
  </w:abstractNum>
  <w:abstractNum w:abstractNumId="11" w15:restartNumberingAfterBreak="0">
    <w:nsid w:val="033F23F1"/>
    <w:multiLevelType w:val="hybridMultilevel"/>
    <w:tmpl w:val="62143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23066"/>
    <w:multiLevelType w:val="hybridMultilevel"/>
    <w:tmpl w:val="046C19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638364D"/>
    <w:multiLevelType w:val="multilevel"/>
    <w:tmpl w:val="CABE731A"/>
    <w:lvl w:ilvl="0">
      <w:start w:val="1"/>
      <w:numFmt w:val="decimal"/>
      <w:pStyle w:val="demuclo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0D89057E"/>
    <w:multiLevelType w:val="hybridMultilevel"/>
    <w:tmpl w:val="FD2E5994"/>
    <w:lvl w:ilvl="0" w:tplc="08F4C79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1B3A22"/>
    <w:multiLevelType w:val="multilevel"/>
    <w:tmpl w:val="A0160F26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5E965A7"/>
    <w:multiLevelType w:val="hybridMultilevel"/>
    <w:tmpl w:val="046C19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E14CF9"/>
    <w:multiLevelType w:val="hybridMultilevel"/>
    <w:tmpl w:val="1CCAE1C0"/>
    <w:lvl w:ilvl="0" w:tplc="629A21C6">
      <w:start w:val="1"/>
      <w:numFmt w:val="decimal"/>
      <w:lvlText w:val="%1."/>
      <w:lvlJc w:val="left"/>
      <w:pPr>
        <w:ind w:left="720" w:hanging="360"/>
      </w:pPr>
      <w:rPr>
        <w:rFonts w:hint="default"/>
        <w:kern w:val="1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02108"/>
    <w:multiLevelType w:val="hybridMultilevel"/>
    <w:tmpl w:val="7FA2D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513B38"/>
    <w:multiLevelType w:val="hybridMultilevel"/>
    <w:tmpl w:val="2820C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4800601">
    <w:abstractNumId w:val="18"/>
  </w:num>
  <w:num w:numId="2" w16cid:durableId="737358611">
    <w:abstractNumId w:val="19"/>
  </w:num>
  <w:num w:numId="3" w16cid:durableId="1177302788">
    <w:abstractNumId w:val="9"/>
  </w:num>
  <w:num w:numId="4" w16cid:durableId="1746414895">
    <w:abstractNumId w:val="7"/>
  </w:num>
  <w:num w:numId="5" w16cid:durableId="2045986088">
    <w:abstractNumId w:val="6"/>
  </w:num>
  <w:num w:numId="6" w16cid:durableId="1948460093">
    <w:abstractNumId w:val="5"/>
  </w:num>
  <w:num w:numId="7" w16cid:durableId="137454604">
    <w:abstractNumId w:val="4"/>
  </w:num>
  <w:num w:numId="8" w16cid:durableId="1188564731">
    <w:abstractNumId w:val="8"/>
  </w:num>
  <w:num w:numId="9" w16cid:durableId="1639410488">
    <w:abstractNumId w:val="3"/>
  </w:num>
  <w:num w:numId="10" w16cid:durableId="1600942411">
    <w:abstractNumId w:val="2"/>
  </w:num>
  <w:num w:numId="11" w16cid:durableId="327247794">
    <w:abstractNumId w:val="1"/>
  </w:num>
  <w:num w:numId="12" w16cid:durableId="1106729244">
    <w:abstractNumId w:val="0"/>
  </w:num>
  <w:num w:numId="13" w16cid:durableId="1054044976">
    <w:abstractNumId w:val="17"/>
  </w:num>
  <w:num w:numId="14" w16cid:durableId="521436897">
    <w:abstractNumId w:val="14"/>
  </w:num>
  <w:num w:numId="15" w16cid:durableId="1392802621">
    <w:abstractNumId w:val="16"/>
  </w:num>
  <w:num w:numId="16" w16cid:durableId="2025744190">
    <w:abstractNumId w:val="10"/>
  </w:num>
  <w:num w:numId="17" w16cid:durableId="1113551121">
    <w:abstractNumId w:val="13"/>
  </w:num>
  <w:num w:numId="18" w16cid:durableId="525601632">
    <w:abstractNumId w:val="15"/>
  </w:num>
  <w:num w:numId="19" w16cid:durableId="637999800">
    <w:abstractNumId w:val="12"/>
  </w:num>
  <w:num w:numId="20" w16cid:durableId="1989481953">
    <w:abstractNumId w:val="13"/>
  </w:num>
  <w:num w:numId="21" w16cid:durableId="1497498379">
    <w:abstractNumId w:val="13"/>
  </w:num>
  <w:num w:numId="22" w16cid:durableId="1974094831">
    <w:abstractNumId w:val="13"/>
  </w:num>
  <w:num w:numId="23" w16cid:durableId="266666529">
    <w:abstractNumId w:val="13"/>
  </w:num>
  <w:num w:numId="24" w16cid:durableId="686062549">
    <w:abstractNumId w:val="11"/>
  </w:num>
  <w:num w:numId="25" w16cid:durableId="1180120416">
    <w:abstractNumId w:val="13"/>
    <w:lvlOverride w:ilvl="0">
      <w:startOverride w:val="2"/>
    </w:lvlOverride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GIgszQ1NTU0NDIyUdpeDU4uLM/DyQAsNaAJTO9X8sAAAA"/>
  </w:docVars>
  <w:rsids>
    <w:rsidRoot w:val="004915A4"/>
    <w:rsid w:val="00006CB3"/>
    <w:rsid w:val="000111E1"/>
    <w:rsid w:val="00014D1B"/>
    <w:rsid w:val="00020766"/>
    <w:rsid w:val="000379D5"/>
    <w:rsid w:val="000576FE"/>
    <w:rsid w:val="0006255A"/>
    <w:rsid w:val="00064C87"/>
    <w:rsid w:val="00066962"/>
    <w:rsid w:val="00070BCA"/>
    <w:rsid w:val="00071591"/>
    <w:rsid w:val="000748FB"/>
    <w:rsid w:val="000802AA"/>
    <w:rsid w:val="00085073"/>
    <w:rsid w:val="0009255D"/>
    <w:rsid w:val="000947BF"/>
    <w:rsid w:val="00095571"/>
    <w:rsid w:val="000A444D"/>
    <w:rsid w:val="000A4DC3"/>
    <w:rsid w:val="000A60DD"/>
    <w:rsid w:val="000B21C0"/>
    <w:rsid w:val="000B2956"/>
    <w:rsid w:val="000B2A18"/>
    <w:rsid w:val="000B616A"/>
    <w:rsid w:val="000C4741"/>
    <w:rsid w:val="000C6D54"/>
    <w:rsid w:val="000D32F9"/>
    <w:rsid w:val="000D5072"/>
    <w:rsid w:val="000E397F"/>
    <w:rsid w:val="000E3F28"/>
    <w:rsid w:val="000E6F89"/>
    <w:rsid w:val="000F38A0"/>
    <w:rsid w:val="000F60A0"/>
    <w:rsid w:val="00103111"/>
    <w:rsid w:val="00103A6A"/>
    <w:rsid w:val="00105738"/>
    <w:rsid w:val="001208F1"/>
    <w:rsid w:val="001339CF"/>
    <w:rsid w:val="00133FCF"/>
    <w:rsid w:val="00140491"/>
    <w:rsid w:val="001427B7"/>
    <w:rsid w:val="00143F0A"/>
    <w:rsid w:val="00150EC8"/>
    <w:rsid w:val="00154C44"/>
    <w:rsid w:val="00165DDF"/>
    <w:rsid w:val="00171C53"/>
    <w:rsid w:val="00180AA0"/>
    <w:rsid w:val="00180DF4"/>
    <w:rsid w:val="00182ACB"/>
    <w:rsid w:val="00185445"/>
    <w:rsid w:val="00185B2C"/>
    <w:rsid w:val="00193065"/>
    <w:rsid w:val="001A0559"/>
    <w:rsid w:val="001A0E09"/>
    <w:rsid w:val="001A23C6"/>
    <w:rsid w:val="001A741C"/>
    <w:rsid w:val="001C734F"/>
    <w:rsid w:val="001D4FA9"/>
    <w:rsid w:val="001E1052"/>
    <w:rsid w:val="001E17B0"/>
    <w:rsid w:val="001E34BA"/>
    <w:rsid w:val="001F041D"/>
    <w:rsid w:val="001F04B2"/>
    <w:rsid w:val="001F3E61"/>
    <w:rsid w:val="00200721"/>
    <w:rsid w:val="002011F6"/>
    <w:rsid w:val="00206672"/>
    <w:rsid w:val="002143A6"/>
    <w:rsid w:val="00231272"/>
    <w:rsid w:val="00233A7A"/>
    <w:rsid w:val="00243BED"/>
    <w:rsid w:val="002822B4"/>
    <w:rsid w:val="00284332"/>
    <w:rsid w:val="0028654F"/>
    <w:rsid w:val="00292DBF"/>
    <w:rsid w:val="002938FD"/>
    <w:rsid w:val="00294A5C"/>
    <w:rsid w:val="00295F6A"/>
    <w:rsid w:val="002A2866"/>
    <w:rsid w:val="002A4D47"/>
    <w:rsid w:val="002A5BC4"/>
    <w:rsid w:val="002A6B34"/>
    <w:rsid w:val="002B47C3"/>
    <w:rsid w:val="002C7321"/>
    <w:rsid w:val="002C77B0"/>
    <w:rsid w:val="002D09E9"/>
    <w:rsid w:val="002D5E83"/>
    <w:rsid w:val="002D7455"/>
    <w:rsid w:val="002D755F"/>
    <w:rsid w:val="002D7740"/>
    <w:rsid w:val="002E5FA8"/>
    <w:rsid w:val="002F25D6"/>
    <w:rsid w:val="0030424D"/>
    <w:rsid w:val="003132D2"/>
    <w:rsid w:val="00317E06"/>
    <w:rsid w:val="00322BF2"/>
    <w:rsid w:val="0032648F"/>
    <w:rsid w:val="003279AE"/>
    <w:rsid w:val="003305A8"/>
    <w:rsid w:val="00332134"/>
    <w:rsid w:val="003375E4"/>
    <w:rsid w:val="00343A54"/>
    <w:rsid w:val="0034500C"/>
    <w:rsid w:val="003510DA"/>
    <w:rsid w:val="00361DE1"/>
    <w:rsid w:val="00363159"/>
    <w:rsid w:val="003649A2"/>
    <w:rsid w:val="003656B8"/>
    <w:rsid w:val="00371A8E"/>
    <w:rsid w:val="00392843"/>
    <w:rsid w:val="00393D18"/>
    <w:rsid w:val="00394140"/>
    <w:rsid w:val="003A149E"/>
    <w:rsid w:val="003A4975"/>
    <w:rsid w:val="003A51C3"/>
    <w:rsid w:val="003A78F9"/>
    <w:rsid w:val="003B056E"/>
    <w:rsid w:val="003B2450"/>
    <w:rsid w:val="003B5E5B"/>
    <w:rsid w:val="003C1D49"/>
    <w:rsid w:val="003D4025"/>
    <w:rsid w:val="003D71CD"/>
    <w:rsid w:val="003F3367"/>
    <w:rsid w:val="003F3E21"/>
    <w:rsid w:val="00403EE4"/>
    <w:rsid w:val="004048E6"/>
    <w:rsid w:val="00406051"/>
    <w:rsid w:val="00407668"/>
    <w:rsid w:val="00412216"/>
    <w:rsid w:val="00413D72"/>
    <w:rsid w:val="004163D2"/>
    <w:rsid w:val="00417EC6"/>
    <w:rsid w:val="0042180C"/>
    <w:rsid w:val="00427650"/>
    <w:rsid w:val="004279C7"/>
    <w:rsid w:val="004322F2"/>
    <w:rsid w:val="00434ED1"/>
    <w:rsid w:val="00450415"/>
    <w:rsid w:val="004535AB"/>
    <w:rsid w:val="00464F95"/>
    <w:rsid w:val="00466CC2"/>
    <w:rsid w:val="00473362"/>
    <w:rsid w:val="00486489"/>
    <w:rsid w:val="004915A4"/>
    <w:rsid w:val="00493A9B"/>
    <w:rsid w:val="004971B9"/>
    <w:rsid w:val="004C0CFD"/>
    <w:rsid w:val="004D0A22"/>
    <w:rsid w:val="004D3D8C"/>
    <w:rsid w:val="004D6E31"/>
    <w:rsid w:val="004E0165"/>
    <w:rsid w:val="004E100E"/>
    <w:rsid w:val="004E7631"/>
    <w:rsid w:val="004F07D2"/>
    <w:rsid w:val="004F2DC8"/>
    <w:rsid w:val="004F3113"/>
    <w:rsid w:val="004F490D"/>
    <w:rsid w:val="005114F4"/>
    <w:rsid w:val="0051464E"/>
    <w:rsid w:val="00526401"/>
    <w:rsid w:val="005301B4"/>
    <w:rsid w:val="00531B21"/>
    <w:rsid w:val="00533A1F"/>
    <w:rsid w:val="00535CA7"/>
    <w:rsid w:val="00541156"/>
    <w:rsid w:val="00543331"/>
    <w:rsid w:val="0054376E"/>
    <w:rsid w:val="00544053"/>
    <w:rsid w:val="00544264"/>
    <w:rsid w:val="00560887"/>
    <w:rsid w:val="00576150"/>
    <w:rsid w:val="00583B5D"/>
    <w:rsid w:val="005844A1"/>
    <w:rsid w:val="00586108"/>
    <w:rsid w:val="005875C9"/>
    <w:rsid w:val="00587919"/>
    <w:rsid w:val="00590073"/>
    <w:rsid w:val="005A7A1C"/>
    <w:rsid w:val="005A7FA6"/>
    <w:rsid w:val="005B1584"/>
    <w:rsid w:val="005B30B2"/>
    <w:rsid w:val="005B3400"/>
    <w:rsid w:val="005B5F93"/>
    <w:rsid w:val="005C6D5D"/>
    <w:rsid w:val="005D093D"/>
    <w:rsid w:val="005D45A8"/>
    <w:rsid w:val="005E11B3"/>
    <w:rsid w:val="005F3774"/>
    <w:rsid w:val="0061773E"/>
    <w:rsid w:val="00622C2E"/>
    <w:rsid w:val="00631012"/>
    <w:rsid w:val="006310A0"/>
    <w:rsid w:val="00633103"/>
    <w:rsid w:val="0063751F"/>
    <w:rsid w:val="0064007F"/>
    <w:rsid w:val="00640E18"/>
    <w:rsid w:val="0064212E"/>
    <w:rsid w:val="00643A2C"/>
    <w:rsid w:val="006459C6"/>
    <w:rsid w:val="00653323"/>
    <w:rsid w:val="00654C9A"/>
    <w:rsid w:val="00655AD9"/>
    <w:rsid w:val="00656EF5"/>
    <w:rsid w:val="00662724"/>
    <w:rsid w:val="006712E4"/>
    <w:rsid w:val="00682F39"/>
    <w:rsid w:val="00684F38"/>
    <w:rsid w:val="006871D9"/>
    <w:rsid w:val="00697711"/>
    <w:rsid w:val="006A0337"/>
    <w:rsid w:val="006A3F48"/>
    <w:rsid w:val="006A4F1C"/>
    <w:rsid w:val="006A7C45"/>
    <w:rsid w:val="006B0CC0"/>
    <w:rsid w:val="006B2934"/>
    <w:rsid w:val="006C2734"/>
    <w:rsid w:val="006D5E8B"/>
    <w:rsid w:val="006D612A"/>
    <w:rsid w:val="006D7254"/>
    <w:rsid w:val="006D7638"/>
    <w:rsid w:val="006E046D"/>
    <w:rsid w:val="006E1A8A"/>
    <w:rsid w:val="006E2890"/>
    <w:rsid w:val="006E4C74"/>
    <w:rsid w:val="006F29F5"/>
    <w:rsid w:val="006F7E1F"/>
    <w:rsid w:val="0070284A"/>
    <w:rsid w:val="00720BCB"/>
    <w:rsid w:val="0072173A"/>
    <w:rsid w:val="007222D6"/>
    <w:rsid w:val="00725520"/>
    <w:rsid w:val="00730191"/>
    <w:rsid w:val="00737C7F"/>
    <w:rsid w:val="007610FE"/>
    <w:rsid w:val="00765AFA"/>
    <w:rsid w:val="00777F27"/>
    <w:rsid w:val="00780496"/>
    <w:rsid w:val="007822B4"/>
    <w:rsid w:val="0079008F"/>
    <w:rsid w:val="007A01B4"/>
    <w:rsid w:val="007B3860"/>
    <w:rsid w:val="007B6D47"/>
    <w:rsid w:val="007D0D76"/>
    <w:rsid w:val="007D6E39"/>
    <w:rsid w:val="007E398E"/>
    <w:rsid w:val="007E43CE"/>
    <w:rsid w:val="007E65D1"/>
    <w:rsid w:val="007F19E1"/>
    <w:rsid w:val="007F2D3D"/>
    <w:rsid w:val="007F3C71"/>
    <w:rsid w:val="00800826"/>
    <w:rsid w:val="00802066"/>
    <w:rsid w:val="00804FB3"/>
    <w:rsid w:val="0082740C"/>
    <w:rsid w:val="008276B0"/>
    <w:rsid w:val="00830B76"/>
    <w:rsid w:val="00831748"/>
    <w:rsid w:val="0083692B"/>
    <w:rsid w:val="008462CF"/>
    <w:rsid w:val="00847E90"/>
    <w:rsid w:val="00853837"/>
    <w:rsid w:val="0085650F"/>
    <w:rsid w:val="008609C0"/>
    <w:rsid w:val="0086168B"/>
    <w:rsid w:val="0086209D"/>
    <w:rsid w:val="0086358F"/>
    <w:rsid w:val="00871E78"/>
    <w:rsid w:val="008732CD"/>
    <w:rsid w:val="008739BD"/>
    <w:rsid w:val="00874911"/>
    <w:rsid w:val="00885CFA"/>
    <w:rsid w:val="008866B3"/>
    <w:rsid w:val="00887F6D"/>
    <w:rsid w:val="0089049A"/>
    <w:rsid w:val="008907CC"/>
    <w:rsid w:val="00894585"/>
    <w:rsid w:val="00894E74"/>
    <w:rsid w:val="0089593F"/>
    <w:rsid w:val="00896A50"/>
    <w:rsid w:val="008A138B"/>
    <w:rsid w:val="008A1399"/>
    <w:rsid w:val="008A1E55"/>
    <w:rsid w:val="008A6260"/>
    <w:rsid w:val="008B5DCF"/>
    <w:rsid w:val="008B6151"/>
    <w:rsid w:val="008B760D"/>
    <w:rsid w:val="008C3BDB"/>
    <w:rsid w:val="008C7525"/>
    <w:rsid w:val="008D0310"/>
    <w:rsid w:val="008D3998"/>
    <w:rsid w:val="008D4E33"/>
    <w:rsid w:val="008D6454"/>
    <w:rsid w:val="008E3E53"/>
    <w:rsid w:val="008E4112"/>
    <w:rsid w:val="008E6BC0"/>
    <w:rsid w:val="00900DC9"/>
    <w:rsid w:val="00901B8B"/>
    <w:rsid w:val="00917450"/>
    <w:rsid w:val="009179C0"/>
    <w:rsid w:val="0092537E"/>
    <w:rsid w:val="0092744E"/>
    <w:rsid w:val="00932A50"/>
    <w:rsid w:val="009333EE"/>
    <w:rsid w:val="00934F03"/>
    <w:rsid w:val="0094125E"/>
    <w:rsid w:val="00945835"/>
    <w:rsid w:val="00954609"/>
    <w:rsid w:val="009657E0"/>
    <w:rsid w:val="00967F6B"/>
    <w:rsid w:val="0097499B"/>
    <w:rsid w:val="00975BBF"/>
    <w:rsid w:val="009A6D7D"/>
    <w:rsid w:val="009B0CA8"/>
    <w:rsid w:val="009B2E36"/>
    <w:rsid w:val="009D1637"/>
    <w:rsid w:val="009D292E"/>
    <w:rsid w:val="009D30E3"/>
    <w:rsid w:val="009D31A6"/>
    <w:rsid w:val="009D42A4"/>
    <w:rsid w:val="009D6F2A"/>
    <w:rsid w:val="009E2CE9"/>
    <w:rsid w:val="009E731F"/>
    <w:rsid w:val="009F1D9D"/>
    <w:rsid w:val="009F304F"/>
    <w:rsid w:val="009F3367"/>
    <w:rsid w:val="009F4FC4"/>
    <w:rsid w:val="009F7CF2"/>
    <w:rsid w:val="00A00371"/>
    <w:rsid w:val="00A0312C"/>
    <w:rsid w:val="00A05EF3"/>
    <w:rsid w:val="00A1092B"/>
    <w:rsid w:val="00A14CA3"/>
    <w:rsid w:val="00A158F8"/>
    <w:rsid w:val="00A170E5"/>
    <w:rsid w:val="00A310B2"/>
    <w:rsid w:val="00A343DE"/>
    <w:rsid w:val="00A3521F"/>
    <w:rsid w:val="00A363BD"/>
    <w:rsid w:val="00A50E11"/>
    <w:rsid w:val="00A52BA6"/>
    <w:rsid w:val="00A57DBB"/>
    <w:rsid w:val="00A6146A"/>
    <w:rsid w:val="00A64394"/>
    <w:rsid w:val="00A65AC8"/>
    <w:rsid w:val="00A720EF"/>
    <w:rsid w:val="00A74DB3"/>
    <w:rsid w:val="00A75C30"/>
    <w:rsid w:val="00A7610C"/>
    <w:rsid w:val="00A77BCC"/>
    <w:rsid w:val="00A833AA"/>
    <w:rsid w:val="00A95C6A"/>
    <w:rsid w:val="00A95F27"/>
    <w:rsid w:val="00A974D1"/>
    <w:rsid w:val="00AB2696"/>
    <w:rsid w:val="00AC1B94"/>
    <w:rsid w:val="00AC5096"/>
    <w:rsid w:val="00AD0244"/>
    <w:rsid w:val="00AE1CA6"/>
    <w:rsid w:val="00AE279A"/>
    <w:rsid w:val="00AE45EF"/>
    <w:rsid w:val="00AF20A5"/>
    <w:rsid w:val="00AF633F"/>
    <w:rsid w:val="00AF768B"/>
    <w:rsid w:val="00B00ADC"/>
    <w:rsid w:val="00B0224B"/>
    <w:rsid w:val="00B0423E"/>
    <w:rsid w:val="00B06F49"/>
    <w:rsid w:val="00B128B0"/>
    <w:rsid w:val="00B27B3B"/>
    <w:rsid w:val="00B3080B"/>
    <w:rsid w:val="00B41546"/>
    <w:rsid w:val="00B4221C"/>
    <w:rsid w:val="00B431AE"/>
    <w:rsid w:val="00B45960"/>
    <w:rsid w:val="00B502F3"/>
    <w:rsid w:val="00B52458"/>
    <w:rsid w:val="00B540F3"/>
    <w:rsid w:val="00B543B6"/>
    <w:rsid w:val="00B61473"/>
    <w:rsid w:val="00B61C6A"/>
    <w:rsid w:val="00B641D6"/>
    <w:rsid w:val="00B82076"/>
    <w:rsid w:val="00B84249"/>
    <w:rsid w:val="00B9369B"/>
    <w:rsid w:val="00BB6D70"/>
    <w:rsid w:val="00BC0596"/>
    <w:rsid w:val="00BC603E"/>
    <w:rsid w:val="00BC7737"/>
    <w:rsid w:val="00BE26F0"/>
    <w:rsid w:val="00BE2909"/>
    <w:rsid w:val="00BE4C41"/>
    <w:rsid w:val="00BE5941"/>
    <w:rsid w:val="00BF2E7B"/>
    <w:rsid w:val="00BF3B30"/>
    <w:rsid w:val="00C0244A"/>
    <w:rsid w:val="00C03899"/>
    <w:rsid w:val="00C03AA1"/>
    <w:rsid w:val="00C03B9C"/>
    <w:rsid w:val="00C04855"/>
    <w:rsid w:val="00C04FBC"/>
    <w:rsid w:val="00C072F8"/>
    <w:rsid w:val="00C21BC7"/>
    <w:rsid w:val="00C25917"/>
    <w:rsid w:val="00C269A6"/>
    <w:rsid w:val="00C30A95"/>
    <w:rsid w:val="00C337BF"/>
    <w:rsid w:val="00C34CD9"/>
    <w:rsid w:val="00C4264E"/>
    <w:rsid w:val="00C44663"/>
    <w:rsid w:val="00C6124E"/>
    <w:rsid w:val="00C625CA"/>
    <w:rsid w:val="00C63A43"/>
    <w:rsid w:val="00C67FF4"/>
    <w:rsid w:val="00C73260"/>
    <w:rsid w:val="00C7778C"/>
    <w:rsid w:val="00C855F0"/>
    <w:rsid w:val="00C86193"/>
    <w:rsid w:val="00C87D20"/>
    <w:rsid w:val="00C96C07"/>
    <w:rsid w:val="00C97CBA"/>
    <w:rsid w:val="00CA1A90"/>
    <w:rsid w:val="00CA328E"/>
    <w:rsid w:val="00CA599C"/>
    <w:rsid w:val="00CB32D8"/>
    <w:rsid w:val="00CB3E6E"/>
    <w:rsid w:val="00CC3332"/>
    <w:rsid w:val="00CD0C0A"/>
    <w:rsid w:val="00CD13EF"/>
    <w:rsid w:val="00CD46B5"/>
    <w:rsid w:val="00CD70BE"/>
    <w:rsid w:val="00CE14CF"/>
    <w:rsid w:val="00CE20CB"/>
    <w:rsid w:val="00CE4D26"/>
    <w:rsid w:val="00CF2542"/>
    <w:rsid w:val="00CF4551"/>
    <w:rsid w:val="00D01D1D"/>
    <w:rsid w:val="00D06AB3"/>
    <w:rsid w:val="00D11DF5"/>
    <w:rsid w:val="00D159FC"/>
    <w:rsid w:val="00D220BF"/>
    <w:rsid w:val="00D238E8"/>
    <w:rsid w:val="00D258D4"/>
    <w:rsid w:val="00D2638E"/>
    <w:rsid w:val="00D26AE4"/>
    <w:rsid w:val="00D3065D"/>
    <w:rsid w:val="00D31C3F"/>
    <w:rsid w:val="00D37977"/>
    <w:rsid w:val="00D42330"/>
    <w:rsid w:val="00D42CE1"/>
    <w:rsid w:val="00D4713E"/>
    <w:rsid w:val="00D47393"/>
    <w:rsid w:val="00D518D1"/>
    <w:rsid w:val="00D56F8F"/>
    <w:rsid w:val="00D633DD"/>
    <w:rsid w:val="00D63724"/>
    <w:rsid w:val="00D63A28"/>
    <w:rsid w:val="00D641EE"/>
    <w:rsid w:val="00D64C0B"/>
    <w:rsid w:val="00D65790"/>
    <w:rsid w:val="00D674A6"/>
    <w:rsid w:val="00D72896"/>
    <w:rsid w:val="00D826AB"/>
    <w:rsid w:val="00D8634F"/>
    <w:rsid w:val="00D87658"/>
    <w:rsid w:val="00D877EB"/>
    <w:rsid w:val="00D911A5"/>
    <w:rsid w:val="00D919F1"/>
    <w:rsid w:val="00D923BB"/>
    <w:rsid w:val="00D97B18"/>
    <w:rsid w:val="00DA1D3D"/>
    <w:rsid w:val="00DA381D"/>
    <w:rsid w:val="00DA4666"/>
    <w:rsid w:val="00DA533C"/>
    <w:rsid w:val="00DB0299"/>
    <w:rsid w:val="00DB2277"/>
    <w:rsid w:val="00DB28CB"/>
    <w:rsid w:val="00DC1953"/>
    <w:rsid w:val="00DC7D13"/>
    <w:rsid w:val="00DD3D57"/>
    <w:rsid w:val="00DE440F"/>
    <w:rsid w:val="00DE5F71"/>
    <w:rsid w:val="00DE6F82"/>
    <w:rsid w:val="00DF4751"/>
    <w:rsid w:val="00DF5969"/>
    <w:rsid w:val="00E019EA"/>
    <w:rsid w:val="00E06D17"/>
    <w:rsid w:val="00E07851"/>
    <w:rsid w:val="00E13131"/>
    <w:rsid w:val="00E160C0"/>
    <w:rsid w:val="00E276D6"/>
    <w:rsid w:val="00E35068"/>
    <w:rsid w:val="00E3523F"/>
    <w:rsid w:val="00E4108D"/>
    <w:rsid w:val="00E41447"/>
    <w:rsid w:val="00E434AB"/>
    <w:rsid w:val="00E46882"/>
    <w:rsid w:val="00E56B2F"/>
    <w:rsid w:val="00E57BDD"/>
    <w:rsid w:val="00E60025"/>
    <w:rsid w:val="00E6356D"/>
    <w:rsid w:val="00E6516D"/>
    <w:rsid w:val="00E66ABE"/>
    <w:rsid w:val="00E67D1B"/>
    <w:rsid w:val="00E828CA"/>
    <w:rsid w:val="00E83F76"/>
    <w:rsid w:val="00E858F1"/>
    <w:rsid w:val="00E87BA9"/>
    <w:rsid w:val="00E93F5C"/>
    <w:rsid w:val="00E9742A"/>
    <w:rsid w:val="00EA5419"/>
    <w:rsid w:val="00EA5765"/>
    <w:rsid w:val="00EB2CDB"/>
    <w:rsid w:val="00EB66C0"/>
    <w:rsid w:val="00EB7237"/>
    <w:rsid w:val="00EC2171"/>
    <w:rsid w:val="00EC219C"/>
    <w:rsid w:val="00EC3BBA"/>
    <w:rsid w:val="00EC6C09"/>
    <w:rsid w:val="00ED081B"/>
    <w:rsid w:val="00ED1850"/>
    <w:rsid w:val="00ED49FC"/>
    <w:rsid w:val="00ED7566"/>
    <w:rsid w:val="00EE1286"/>
    <w:rsid w:val="00F00F82"/>
    <w:rsid w:val="00F11F00"/>
    <w:rsid w:val="00F26301"/>
    <w:rsid w:val="00F436A2"/>
    <w:rsid w:val="00F439B6"/>
    <w:rsid w:val="00F453EB"/>
    <w:rsid w:val="00F52B81"/>
    <w:rsid w:val="00F54B4C"/>
    <w:rsid w:val="00F64BD1"/>
    <w:rsid w:val="00F719BE"/>
    <w:rsid w:val="00F72C66"/>
    <w:rsid w:val="00F7673D"/>
    <w:rsid w:val="00FB0F60"/>
    <w:rsid w:val="00FB51D6"/>
    <w:rsid w:val="00FD1038"/>
    <w:rsid w:val="00FD213B"/>
    <w:rsid w:val="00FD37C8"/>
    <w:rsid w:val="00FE4209"/>
    <w:rsid w:val="00FE7616"/>
    <w:rsid w:val="00FE771A"/>
    <w:rsid w:val="00FE7C81"/>
    <w:rsid w:val="00FF1AA6"/>
    <w:rsid w:val="00FF3192"/>
    <w:rsid w:val="00FF452E"/>
    <w:rsid w:val="00FF72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A7FC3"/>
  <w15:docId w15:val="{512950AD-5996-4A3E-BE89-74DB47726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5A4"/>
    <w:pPr>
      <w:spacing w:before="80" w:after="200" w:line="276" w:lineRule="auto"/>
      <w:ind w:firstLine="454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49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26AE4"/>
    <w:pPr>
      <w:keepNext/>
      <w:spacing w:after="0" w:line="240" w:lineRule="auto"/>
      <w:outlineLvl w:val="1"/>
    </w:pPr>
    <w:rPr>
      <w:rFonts w:ascii=".VnTime" w:eastAsia="Times New Roman" w:hAnsi=".VnTim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5A4"/>
    <w:pPr>
      <w:ind w:left="720"/>
      <w:contextualSpacing/>
    </w:pPr>
  </w:style>
  <w:style w:type="paragraph" w:customStyle="1" w:styleId="Char">
    <w:name w:val="Char"/>
    <w:basedOn w:val="Normal"/>
    <w:rsid w:val="00F54B4C"/>
    <w:pPr>
      <w:spacing w:after="160" w:line="240" w:lineRule="exact"/>
    </w:pPr>
    <w:rPr>
      <w:rFonts w:ascii="Arial" w:eastAsia="Times New Roman" w:hAnsi="Arial" w:cs="Arial"/>
      <w:sz w:val="20"/>
      <w:szCs w:val="20"/>
    </w:rPr>
  </w:style>
  <w:style w:type="paragraph" w:styleId="BodyText">
    <w:name w:val="Body Text"/>
    <w:basedOn w:val="Normal"/>
    <w:rsid w:val="009179C0"/>
    <w:pPr>
      <w:spacing w:after="120"/>
    </w:pPr>
  </w:style>
  <w:style w:type="paragraph" w:customStyle="1" w:styleId="bangbieu">
    <w:name w:val="bangbieu"/>
    <w:basedOn w:val="Normal"/>
    <w:qFormat/>
    <w:rsid w:val="009179C0"/>
    <w:pPr>
      <w:spacing w:after="40" w:line="24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qFormat/>
    <w:rsid w:val="009179C0"/>
    <w:pPr>
      <w:widowControl w:val="0"/>
      <w:autoSpaceDE w:val="0"/>
      <w:autoSpaceDN w:val="0"/>
      <w:adjustRightInd w:val="0"/>
      <w:spacing w:after="240" w:line="240" w:lineRule="auto"/>
      <w:jc w:val="center"/>
    </w:pPr>
    <w:rPr>
      <w:rFonts w:ascii="Times New Roman" w:eastAsia="MS Mincho" w:hAnsi="Times New Roman"/>
      <w:kern w:val="2"/>
      <w:sz w:val="20"/>
      <w:szCs w:val="20"/>
      <w:lang w:eastAsia="ja-JP"/>
    </w:rPr>
  </w:style>
  <w:style w:type="paragraph" w:customStyle="1" w:styleId="loicamon">
    <w:name w:val="loi cam on"/>
    <w:basedOn w:val="Normal"/>
    <w:qFormat/>
    <w:rsid w:val="00B06F49"/>
    <w:pPr>
      <w:spacing w:before="360" w:after="240" w:line="240" w:lineRule="auto"/>
    </w:pPr>
    <w:rPr>
      <w:rFonts w:ascii="Arial" w:eastAsia="Times New Roman" w:hAnsi="Arial"/>
      <w:i/>
      <w:color w:val="000000"/>
      <w:sz w:val="20"/>
      <w:szCs w:val="20"/>
    </w:rPr>
  </w:style>
  <w:style w:type="paragraph" w:customStyle="1" w:styleId="keywords">
    <w:name w:val="keywords"/>
    <w:basedOn w:val="Normal"/>
    <w:qFormat/>
    <w:rsid w:val="00B06F49"/>
    <w:pPr>
      <w:spacing w:before="240" w:after="240" w:line="240" w:lineRule="auto"/>
    </w:pPr>
    <w:rPr>
      <w:rFonts w:ascii="Times New Roman" w:eastAsia="Times New Roman" w:hAnsi="Times New Roman"/>
      <w:i/>
      <w:szCs w:val="20"/>
    </w:rPr>
  </w:style>
  <w:style w:type="paragraph" w:customStyle="1" w:styleId="abstract">
    <w:name w:val="abstract"/>
    <w:basedOn w:val="Normal"/>
    <w:qFormat/>
    <w:rsid w:val="00417EC6"/>
    <w:pPr>
      <w:autoSpaceDE w:val="0"/>
      <w:autoSpaceDN w:val="0"/>
      <w:adjustRightInd w:val="0"/>
      <w:spacing w:before="360" w:after="240"/>
      <w:ind w:firstLine="360"/>
    </w:pPr>
    <w:rPr>
      <w:rFonts w:ascii="Arial" w:hAnsi="Arial" w:cs="Arial"/>
      <w:b/>
      <w:color w:val="000000"/>
    </w:rPr>
  </w:style>
  <w:style w:type="paragraph" w:customStyle="1" w:styleId="Title1">
    <w:name w:val="Title1"/>
    <w:basedOn w:val="Normal"/>
    <w:qFormat/>
    <w:rsid w:val="00180DF4"/>
    <w:pPr>
      <w:spacing w:before="480" w:after="360" w:line="240" w:lineRule="auto"/>
      <w:jc w:val="center"/>
    </w:pPr>
    <w:rPr>
      <w:rFonts w:ascii="Arial" w:hAnsi="Arial" w:cs="Arial"/>
      <w:b/>
      <w:caps/>
      <w:sz w:val="28"/>
      <w:szCs w:val="28"/>
    </w:rPr>
  </w:style>
  <w:style w:type="character" w:styleId="Hyperlink">
    <w:name w:val="Hyperlink"/>
    <w:uiPriority w:val="99"/>
    <w:rsid w:val="00830B76"/>
    <w:rPr>
      <w:color w:val="0000FF"/>
      <w:u w:val="single"/>
    </w:rPr>
  </w:style>
  <w:style w:type="paragraph" w:customStyle="1" w:styleId="a">
    <w:basedOn w:val="Normal"/>
    <w:next w:val="Normal"/>
    <w:rsid w:val="00830B76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text">
    <w:name w:val="text"/>
    <w:basedOn w:val="Normal"/>
    <w:qFormat/>
    <w:rsid w:val="00830B76"/>
    <w:pPr>
      <w:spacing w:after="40" w:line="240" w:lineRule="auto"/>
    </w:pPr>
    <w:rPr>
      <w:rFonts w:ascii="Times New Roman" w:hAnsi="Times New Roman"/>
    </w:rPr>
  </w:style>
  <w:style w:type="paragraph" w:customStyle="1" w:styleId="demuclon">
    <w:name w:val="de muc lon"/>
    <w:basedOn w:val="Normal"/>
    <w:qFormat/>
    <w:rsid w:val="00830B76"/>
    <w:pPr>
      <w:numPr>
        <w:numId w:val="17"/>
      </w:numPr>
      <w:spacing w:before="360" w:after="240" w:line="240" w:lineRule="auto"/>
      <w:jc w:val="center"/>
    </w:pPr>
    <w:rPr>
      <w:rFonts w:ascii="Times New Roman" w:hAnsi="Times New Roman"/>
      <w:b/>
      <w:caps/>
    </w:rPr>
  </w:style>
  <w:style w:type="paragraph" w:customStyle="1" w:styleId="demucnho">
    <w:name w:val="de muc nho"/>
    <w:basedOn w:val="Normal"/>
    <w:qFormat/>
    <w:rsid w:val="00830B76"/>
    <w:pPr>
      <w:autoSpaceDE w:val="0"/>
      <w:autoSpaceDN w:val="0"/>
      <w:adjustRightInd w:val="0"/>
      <w:spacing w:before="240" w:after="240" w:line="240" w:lineRule="auto"/>
    </w:pPr>
    <w:rPr>
      <w:rFonts w:ascii="Times New Roman" w:hAnsi="Times New Roman"/>
      <w:b/>
    </w:rPr>
  </w:style>
  <w:style w:type="paragraph" w:customStyle="1" w:styleId="tentacgia">
    <w:name w:val="ten tac gia"/>
    <w:basedOn w:val="Normal"/>
    <w:qFormat/>
    <w:rsid w:val="00830B76"/>
    <w:pPr>
      <w:spacing w:before="360" w:after="240" w:line="240" w:lineRule="auto"/>
      <w:jc w:val="center"/>
    </w:pPr>
    <w:rPr>
      <w:rFonts w:ascii="Arial" w:hAnsi="Arial" w:cs="Arial"/>
      <w:caps/>
      <w:sz w:val="20"/>
      <w:szCs w:val="20"/>
    </w:rPr>
  </w:style>
  <w:style w:type="paragraph" w:customStyle="1" w:styleId="IEEEAuthorName">
    <w:name w:val="IEEE Author Name"/>
    <w:basedOn w:val="Normal"/>
    <w:next w:val="Normal"/>
    <w:rsid w:val="001A0E09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/>
      <w:szCs w:val="24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1A0E09"/>
    <w:pPr>
      <w:spacing w:after="60" w:line="240" w:lineRule="auto"/>
      <w:jc w:val="center"/>
    </w:pPr>
    <w:rPr>
      <w:rFonts w:ascii="Times New Roman" w:eastAsia="Times New Roman" w:hAnsi="Times New Roman"/>
      <w:i/>
      <w:sz w:val="20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C625CA"/>
    <w:rPr>
      <w:i/>
    </w:rPr>
  </w:style>
  <w:style w:type="character" w:customStyle="1" w:styleId="IEEEAbstractHeadingChar">
    <w:name w:val="IEEE Abstract Heading Char"/>
    <w:link w:val="IEEEAbstractHeading"/>
    <w:rsid w:val="00C625CA"/>
    <w:rPr>
      <w:rFonts w:ascii="Times New Roman" w:eastAsia="SimSun" w:hAnsi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C625CA"/>
    <w:pPr>
      <w:adjustRightInd w:val="0"/>
      <w:snapToGrid w:val="0"/>
      <w:spacing w:after="0" w:line="240" w:lineRule="auto"/>
    </w:pPr>
    <w:rPr>
      <w:rFonts w:ascii="Times New Roman" w:eastAsia="SimSun" w:hAnsi="Times New Roman"/>
      <w:b/>
      <w:sz w:val="18"/>
      <w:szCs w:val="24"/>
      <w:lang w:val="en-GB" w:eastAsia="en-GB"/>
    </w:rPr>
  </w:style>
  <w:style w:type="character" w:customStyle="1" w:styleId="IEEEAbtractChar">
    <w:name w:val="IEEE Abtract Char"/>
    <w:link w:val="IEEEAbtract"/>
    <w:rsid w:val="00C625CA"/>
    <w:rPr>
      <w:rFonts w:ascii="Times New Roman" w:eastAsia="SimSun" w:hAnsi="Times New Roman"/>
      <w:b/>
      <w:sz w:val="18"/>
      <w:szCs w:val="24"/>
      <w:lang w:val="en-GB" w:eastAsia="en-GB"/>
    </w:rPr>
  </w:style>
  <w:style w:type="character" w:customStyle="1" w:styleId="Heading2Char">
    <w:name w:val="Heading 2 Char"/>
    <w:link w:val="Heading2"/>
    <w:rsid w:val="00D26AE4"/>
    <w:rPr>
      <w:rFonts w:ascii=".VnTime" w:eastAsia="Times New Roman" w:hAnsi=".VnTime" w:cs=".VnTime"/>
      <w:b/>
      <w:bCs/>
      <w:sz w:val="24"/>
      <w:szCs w:val="24"/>
    </w:rPr>
  </w:style>
  <w:style w:type="paragraph" w:styleId="Header">
    <w:name w:val="header"/>
    <w:aliases w:val="h"/>
    <w:basedOn w:val="Normal"/>
    <w:link w:val="HeaderChar"/>
    <w:unhideWhenUsed/>
    <w:rsid w:val="006A4F1C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h Char"/>
    <w:link w:val="Header"/>
    <w:rsid w:val="006A4F1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A4F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4F1C"/>
    <w:rPr>
      <w:sz w:val="22"/>
      <w:szCs w:val="22"/>
    </w:rPr>
  </w:style>
  <w:style w:type="table" w:styleId="TableGrid">
    <w:name w:val="Table Grid"/>
    <w:basedOn w:val="TableNormal"/>
    <w:uiPriority w:val="59"/>
    <w:rsid w:val="00F72C6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125E"/>
    <w:pPr>
      <w:spacing w:before="0"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4125E"/>
    <w:rPr>
      <w:rFonts w:ascii="Tahoma" w:hAnsi="Tahoma" w:cs="Tahoma"/>
      <w:sz w:val="16"/>
      <w:szCs w:val="16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35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358F"/>
    <w:rPr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6358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749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SCT03TableBody">
    <w:name w:val="RSC T03 Table Body"/>
    <w:basedOn w:val="Normal"/>
    <w:link w:val="RSCT03TableBodyChar"/>
    <w:qFormat/>
    <w:rsid w:val="000379D5"/>
    <w:pPr>
      <w:keepNext/>
      <w:keepLines/>
      <w:spacing w:before="0" w:after="0" w:line="220" w:lineRule="exact"/>
      <w:ind w:firstLine="0"/>
      <w:jc w:val="center"/>
    </w:pPr>
    <w:rPr>
      <w:rFonts w:eastAsia="Times New Roman"/>
      <w:sz w:val="16"/>
      <w:szCs w:val="16"/>
      <w:lang w:val="en-GB" w:eastAsia="en-GB"/>
    </w:rPr>
  </w:style>
  <w:style w:type="character" w:customStyle="1" w:styleId="RSCT03TableBodyChar">
    <w:name w:val="RSC T03 Table Body Char"/>
    <w:link w:val="RSCT03TableBody"/>
    <w:rsid w:val="000379D5"/>
    <w:rPr>
      <w:rFonts w:eastAsia="Times New Roman"/>
      <w:sz w:val="16"/>
      <w:szCs w:val="16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D01D1D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1D1D"/>
    <w:rPr>
      <w:b/>
      <w:bCs/>
    </w:rPr>
  </w:style>
  <w:style w:type="character" w:styleId="Emphasis">
    <w:name w:val="Emphasis"/>
    <w:basedOn w:val="DefaultParagraphFont"/>
    <w:uiPriority w:val="20"/>
    <w:qFormat/>
    <w:rsid w:val="005F377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52BA6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2BA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1D9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ngpt@tlu.edu.v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BCC6B-9A3E-426A-B187-E20DF40D2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06</Words>
  <Characters>2461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ƯỚNG DẪN VIẾT BÀI</vt:lpstr>
    </vt:vector>
  </TitlesOfParts>
  <Company>Hewlett-Packard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ƯỚNG DẪN VIẾT BÀI</dc:title>
  <dc:creator>GIAP MAI</dc:creator>
  <cp:lastModifiedBy>hong pham</cp:lastModifiedBy>
  <cp:revision>10</cp:revision>
  <cp:lastPrinted>2020-07-24T03:52:00Z</cp:lastPrinted>
  <dcterms:created xsi:type="dcterms:W3CDTF">2022-04-14T14:17:00Z</dcterms:created>
  <dcterms:modified xsi:type="dcterms:W3CDTF">2023-06-2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b4931d3fb926fde89c3a4dfb630cf11c29b5b8483498420b3c66bbe5924ff</vt:lpwstr>
  </property>
</Properties>
</file>